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E6D27" w:rsidP="00DE6D27" w:rsidRDefault="00D82674" w14:paraId="16A0048C" w14:textId="2C55F382">
      <w:pPr>
        <w:pStyle w:val="Heading1"/>
        <w:spacing w:line="240" w:lineRule="auto"/>
        <w:jc w:val="center"/>
      </w:pPr>
      <w:r>
        <w:t>Problem</w:t>
      </w:r>
      <w:r w:rsidR="00F3725F">
        <w:t xml:space="preserve"> 3 - Dictionary</w:t>
      </w:r>
    </w:p>
    <w:p w:rsidRPr="00E63556" w:rsidR="00E63556" w:rsidP="00E63556" w:rsidRDefault="00E63556" w14:paraId="60F74AA1" w14:textId="2B875B6C">
      <w:pPr>
        <w:jc w:val="center"/>
      </w:pPr>
      <w:r>
        <w:rPr>
          <w:noProof/>
        </w:rPr>
        <w:drawing>
          <wp:inline distT="0" distB="0" distL="0" distR="0" wp14:anchorId="6510D0D1" wp14:editId="40317AB7">
            <wp:extent cx="2430363" cy="1352550"/>
            <wp:effectExtent l="0" t="0" r="0" b="0"/>
            <wp:docPr id="8" name="Picture 8" descr="Dictionary.com dictionary Definition, Word, blue, english, text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ctionary.com dictionary Definition, Word, blue, english, text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0" b="99219" l="10000" r="85000">
                                  <a14:foregroundMark x1="52826" y1="19531" x2="55978" y2="16602"/>
                                  <a14:foregroundMark x1="58261" y1="71680" x2="24130" y2="51563"/>
                                  <a14:foregroundMark x1="24130" y1="44141" x2="28587" y2="66406"/>
                                  <a14:foregroundMark x1="27935" y1="47070" x2="22826" y2="63086"/>
                                  <a14:foregroundMark x1="32065" y1="47070" x2="31413" y2="64258"/>
                                  <a14:foregroundMark x1="32065" y1="49805" x2="47065" y2="57227"/>
                                  <a14:foregroundMark x1="50870" y1="65820" x2="59783" y2="68164"/>
                                  <a14:foregroundMark x1="59783" y1="79688" x2="29783" y2="60156"/>
                                  <a14:foregroundMark x1="51522" y1="59570" x2="52174" y2="6015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046" cy="1356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734E" w:rsidP="00F7533F" w:rsidRDefault="00D16BA7" w14:paraId="5E1492F1" w14:textId="786B898E">
      <w:pPr>
        <w:jc w:val="center"/>
        <w:rPr>
          <w:i/>
        </w:rPr>
      </w:pPr>
      <w:r>
        <w:rPr>
          <w:i/>
        </w:rPr>
        <w:t>You have homework to present different words and their definitions.</w:t>
      </w:r>
    </w:p>
    <w:p w:rsidR="00F7533F" w:rsidRDefault="00DB24BE" w14:paraId="6E8355BF" w14:textId="77777777">
      <w:r w:rsidRPr="006B734E">
        <w:rPr>
          <w:iCs/>
        </w:rPr>
        <w:t xml:space="preserve">You are </w:t>
      </w:r>
      <w:r w:rsidRPr="006B734E" w:rsidR="00DE6D27">
        <w:rPr>
          <w:iCs/>
        </w:rPr>
        <w:t xml:space="preserve">in the library, looking for words to </w:t>
      </w:r>
      <w:r w:rsidRPr="006B734E" w:rsidR="006B734E">
        <w:rPr>
          <w:iCs/>
        </w:rPr>
        <w:t>write down in</w:t>
      </w:r>
      <w:r w:rsidRPr="006B734E">
        <w:rPr>
          <w:iCs/>
        </w:rPr>
        <w:t xml:space="preserve"> your </w:t>
      </w:r>
      <w:r w:rsidRPr="006B734E" w:rsidR="00D16BA7">
        <w:rPr>
          <w:iCs/>
        </w:rPr>
        <w:t>notebook</w:t>
      </w:r>
      <w:r w:rsidRPr="006B734E">
        <w:rPr>
          <w:iCs/>
        </w:rPr>
        <w:t>.</w:t>
      </w:r>
      <w:r w:rsidRPr="006B734E" w:rsidR="006B734E">
        <w:rPr>
          <w:iCs/>
        </w:rPr>
        <w:t xml:space="preserve"> </w:t>
      </w:r>
      <w:r w:rsidRPr="006B734E" w:rsidR="0017659C">
        <w:rPr>
          <w:iCs/>
        </w:rPr>
        <w:t xml:space="preserve">Your </w:t>
      </w:r>
      <w:r w:rsidR="006B734E">
        <w:rPr>
          <w:iCs/>
        </w:rPr>
        <w:t xml:space="preserve">first </w:t>
      </w:r>
      <w:r w:rsidRPr="006B734E" w:rsidR="0017659C">
        <w:rPr>
          <w:iCs/>
        </w:rPr>
        <w:t xml:space="preserve">task is to </w:t>
      </w:r>
      <w:r w:rsidR="006B734E">
        <w:rPr>
          <w:iCs/>
        </w:rPr>
        <w:t>store</w:t>
      </w:r>
      <w:r w:rsidRPr="006B734E" w:rsidR="0017659C">
        <w:rPr>
          <w:iCs/>
        </w:rPr>
        <w:t xml:space="preserve"> every word</w:t>
      </w:r>
      <w:r w:rsidR="006B734E">
        <w:rPr>
          <w:iCs/>
        </w:rPr>
        <w:t xml:space="preserve"> </w:t>
      </w:r>
      <w:r w:rsidRPr="00E053C6" w:rsidR="0017659C">
        <w:rPr>
          <w:b/>
        </w:rPr>
        <w:t>with its definition</w:t>
      </w:r>
      <w:r w:rsidR="00397DAA">
        <w:t xml:space="preserve">. </w:t>
      </w:r>
    </w:p>
    <w:p w:rsidRPr="00F7533F" w:rsidR="0017659C" w:rsidRDefault="006B734E" w14:paraId="4997AB5D" w14:textId="6CC7AF0E">
      <w:pPr>
        <w:rPr>
          <w:iCs/>
        </w:rPr>
      </w:pPr>
      <w:r>
        <w:t>Y</w:t>
      </w:r>
      <w:r w:rsidR="00397DAA">
        <w:t>ou will receive</w:t>
      </w:r>
      <w:r w:rsidR="004D2D63">
        <w:t xml:space="preserve"> </w:t>
      </w:r>
      <w:r w:rsidRPr="00F7533F" w:rsidR="004D2D63">
        <w:rPr>
          <w:b/>
          <w:bCs/>
        </w:rPr>
        <w:t>all the</w:t>
      </w:r>
      <w:r w:rsidRPr="00F7533F" w:rsidR="00397DAA">
        <w:rPr>
          <w:b/>
          <w:bCs/>
        </w:rPr>
        <w:t xml:space="preserve"> words and definitions</w:t>
      </w:r>
      <w:r w:rsidR="00397DAA">
        <w:t>,</w:t>
      </w:r>
      <w:r w:rsidR="004D2D63">
        <w:t xml:space="preserve"> separated by </w:t>
      </w:r>
      <w:r w:rsidRPr="004D2D63" w:rsidR="004D2D63">
        <w:rPr>
          <w:rFonts w:ascii="Consolas" w:hAnsi="Consolas"/>
          <w:b/>
        </w:rPr>
        <w:t>" | "</w:t>
      </w:r>
      <w:r w:rsidR="004D2D63">
        <w:t xml:space="preserve">, and </w:t>
      </w:r>
      <w:r w:rsidRPr="00F7533F" w:rsidR="004D2D63">
        <w:rPr>
          <w:b/>
          <w:bCs/>
        </w:rPr>
        <w:t>each word</w:t>
      </w:r>
      <w:r w:rsidR="004D2D63">
        <w:t xml:space="preserve"> and its </w:t>
      </w:r>
      <w:r w:rsidRPr="00F7533F" w:rsidR="004D2D63">
        <w:rPr>
          <w:b/>
          <w:bCs/>
        </w:rPr>
        <w:t>definition</w:t>
      </w:r>
      <w:r w:rsidR="004D2D63">
        <w:t xml:space="preserve"> will be </w:t>
      </w:r>
      <w:r w:rsidR="00397DAA">
        <w:t xml:space="preserve">separated by </w:t>
      </w:r>
      <w:r w:rsidRPr="00397DAA" w:rsidR="00397DAA">
        <w:rPr>
          <w:rFonts w:ascii="Consolas" w:hAnsi="Consolas"/>
          <w:b/>
        </w:rPr>
        <w:t>": "</w:t>
      </w:r>
      <w:r w:rsidR="00397DAA">
        <w:t>.</w:t>
      </w:r>
      <w:r w:rsidR="00D16BA7">
        <w:t xml:space="preserve"> </w:t>
      </w:r>
      <w:r w:rsidRPr="006B734E" w:rsidR="00D16BA7">
        <w:rPr>
          <w:b/>
          <w:bCs/>
        </w:rPr>
        <w:t xml:space="preserve">Note: you could receive the same word </w:t>
      </w:r>
      <w:r w:rsidRPr="006B734E">
        <w:rPr>
          <w:b/>
          <w:bCs/>
        </w:rPr>
        <w:t xml:space="preserve">more than </w:t>
      </w:r>
      <w:r w:rsidR="00F3725F">
        <w:rPr>
          <w:b/>
          <w:bCs/>
        </w:rPr>
        <w:t>once</w:t>
      </w:r>
      <w:r w:rsidRPr="006B734E" w:rsidR="00D16BA7">
        <w:rPr>
          <w:b/>
          <w:bCs/>
        </w:rPr>
        <w:t xml:space="preserve"> with different definitions </w:t>
      </w:r>
      <w:r w:rsidR="006115E7">
        <w:rPr>
          <w:b/>
          <w:bCs/>
        </w:rPr>
        <w:t>-</w:t>
      </w:r>
      <w:r w:rsidRPr="006B734E" w:rsidR="00D16BA7">
        <w:rPr>
          <w:b/>
          <w:bCs/>
        </w:rPr>
        <w:t xml:space="preserve"> you need to store all of them in your </w:t>
      </w:r>
      <w:r w:rsidRPr="006B734E">
        <w:rPr>
          <w:b/>
          <w:bCs/>
        </w:rPr>
        <w:t>notebook</w:t>
      </w:r>
      <w:r w:rsidRPr="006B734E" w:rsidR="00D16BA7">
        <w:rPr>
          <w:b/>
          <w:bCs/>
        </w:rPr>
        <w:t>.</w:t>
      </w:r>
    </w:p>
    <w:p w:rsidRPr="00F7533F" w:rsidR="00397DAA" w:rsidP="00BE03DF" w:rsidRDefault="006B734E" w14:paraId="23466256" w14:textId="27DC0A2E">
      <w:pPr>
        <w:rPr>
          <w:rFonts w:ascii="Consolas" w:hAnsi="Consolas"/>
          <w:b/>
          <w:bCs/>
          <w:lang w:val="bg-BG"/>
        </w:rPr>
      </w:pPr>
      <w:r>
        <w:t xml:space="preserve">Next, </w:t>
      </w:r>
      <w:r w:rsidR="00397DAA">
        <w:t xml:space="preserve">you will receive </w:t>
      </w:r>
      <w:r w:rsidRPr="00F7533F" w:rsidR="00397DAA">
        <w:rPr>
          <w:b/>
          <w:bCs/>
        </w:rPr>
        <w:t xml:space="preserve">only </w:t>
      </w:r>
      <w:r w:rsidRPr="00F7533F" w:rsidR="004D2D63">
        <w:rPr>
          <w:b/>
          <w:bCs/>
        </w:rPr>
        <w:t>words</w:t>
      </w:r>
      <w:r w:rsidR="004D2D63">
        <w:t>, again separated by</w:t>
      </w:r>
      <w:r w:rsidR="00397DAA">
        <w:t xml:space="preserve"> </w:t>
      </w:r>
      <w:r w:rsidRPr="00397DAA" w:rsidR="00397DAA">
        <w:rPr>
          <w:rFonts w:ascii="Consolas" w:hAnsi="Consolas"/>
          <w:b/>
        </w:rPr>
        <w:t>"</w:t>
      </w:r>
      <w:r w:rsidR="004D2D63">
        <w:rPr>
          <w:rFonts w:ascii="Consolas" w:hAnsi="Consolas"/>
          <w:b/>
        </w:rPr>
        <w:t xml:space="preserve"> | </w:t>
      </w:r>
      <w:r w:rsidRPr="00397DAA" w:rsidR="00397DAA">
        <w:rPr>
          <w:rFonts w:ascii="Consolas" w:hAnsi="Consolas"/>
          <w:b/>
        </w:rPr>
        <w:t>"</w:t>
      </w:r>
      <w:r w:rsidR="00397DAA">
        <w:rPr>
          <w:rFonts w:cstheme="minorHAnsi"/>
        </w:rPr>
        <w:t xml:space="preserve">. </w:t>
      </w:r>
      <w:r>
        <w:rPr>
          <w:rFonts w:cstheme="minorHAnsi"/>
        </w:rPr>
        <w:t>T</w:t>
      </w:r>
      <w:r w:rsidRPr="006B734E">
        <w:rPr>
          <w:rFonts w:cstheme="minorHAnsi"/>
        </w:rPr>
        <w:t xml:space="preserve">hese are the words that </w:t>
      </w:r>
      <w:r w:rsidRPr="00F7533F">
        <w:rPr>
          <w:rFonts w:cstheme="minorHAnsi"/>
          <w:b/>
          <w:bCs/>
        </w:rPr>
        <w:t xml:space="preserve">your teacher will test you on. </w:t>
      </w:r>
    </w:p>
    <w:p w:rsidR="00BE03DF" w:rsidRDefault="004D2D63" w14:paraId="63EBED2B" w14:textId="21C9473B">
      <w:r>
        <w:t xml:space="preserve">In the end, you will receive one command, which will be either </w:t>
      </w:r>
      <w:r w:rsidRPr="004D2D63">
        <w:rPr>
          <w:rFonts w:ascii="Consolas" w:hAnsi="Consolas"/>
          <w:b/>
        </w:rPr>
        <w:t>"</w:t>
      </w:r>
      <w:r w:rsidR="00F7533F">
        <w:rPr>
          <w:rFonts w:ascii="Consolas" w:hAnsi="Consolas"/>
          <w:b/>
        </w:rPr>
        <w:t>Test</w:t>
      </w:r>
      <w:r w:rsidRPr="004D2D63">
        <w:rPr>
          <w:rFonts w:ascii="Consolas" w:hAnsi="Consolas"/>
          <w:b/>
        </w:rPr>
        <w:t>"</w:t>
      </w:r>
      <w:r>
        <w:t xml:space="preserve"> or </w:t>
      </w:r>
      <w:r w:rsidRPr="004D2D63">
        <w:rPr>
          <w:rFonts w:ascii="Consolas" w:hAnsi="Consolas"/>
          <w:b/>
        </w:rPr>
        <w:t>"</w:t>
      </w:r>
      <w:r w:rsidRPr="00F7533F" w:rsidR="00F7533F">
        <w:rPr>
          <w:b/>
          <w:bCs/>
        </w:rPr>
        <w:t>H</w:t>
      </w:r>
      <w:r w:rsidRPr="00F7533F" w:rsidR="00F7533F">
        <w:rPr>
          <w:rFonts w:ascii="Consolas" w:hAnsi="Consolas"/>
          <w:b/>
        </w:rPr>
        <w:t xml:space="preserve">and </w:t>
      </w:r>
      <w:r w:rsidR="00F7533F">
        <w:rPr>
          <w:rFonts w:ascii="Consolas" w:hAnsi="Consolas"/>
          <w:b/>
        </w:rPr>
        <w:t>O</w:t>
      </w:r>
      <w:r w:rsidRPr="00F7533F" w:rsidR="00F7533F">
        <w:rPr>
          <w:rFonts w:ascii="Consolas" w:hAnsi="Consolas"/>
          <w:b/>
        </w:rPr>
        <w:t>ver</w:t>
      </w:r>
      <w:r w:rsidRPr="004D2D63">
        <w:rPr>
          <w:rFonts w:ascii="Consolas" w:hAnsi="Consolas"/>
          <w:b/>
        </w:rPr>
        <w:t>"</w:t>
      </w:r>
      <w:r w:rsidR="00D16BA7">
        <w:t>:</w:t>
      </w:r>
    </w:p>
    <w:p w:rsidRPr="00D16BA7" w:rsidR="00BE03DF" w:rsidP="5518F9F4" w:rsidRDefault="004D2D63" w14:paraId="2E3EABBC" w14:textId="6BD9AEC4">
      <w:pPr>
        <w:pStyle w:val="ListParagraph"/>
        <w:numPr>
          <w:ilvl w:val="0"/>
          <w:numId w:val="2"/>
        </w:numPr>
        <w:rPr>
          <w:rFonts w:cs="Calibri" w:cstheme="minorAscii"/>
        </w:rPr>
      </w:pPr>
      <w:r w:rsidR="004D2D63">
        <w:rPr/>
        <w:t xml:space="preserve">If the command is </w:t>
      </w:r>
      <w:r w:rsidRPr="5518F9F4" w:rsidR="00F801AF">
        <w:rPr>
          <w:rFonts w:ascii="Consolas" w:hAnsi="Consolas"/>
          <w:b w:val="1"/>
          <w:bCs w:val="1"/>
        </w:rPr>
        <w:t>"</w:t>
      </w:r>
      <w:r w:rsidRPr="5518F9F4" w:rsidR="00F7533F">
        <w:rPr>
          <w:rFonts w:ascii="Consolas" w:hAnsi="Consolas"/>
          <w:b w:val="1"/>
          <w:bCs w:val="1"/>
        </w:rPr>
        <w:t>Test</w:t>
      </w:r>
      <w:r w:rsidRPr="5518F9F4" w:rsidR="00F801AF">
        <w:rPr>
          <w:rFonts w:ascii="Consolas" w:hAnsi="Consolas"/>
          <w:b w:val="1"/>
          <w:bCs w:val="1"/>
        </w:rPr>
        <w:t>"</w:t>
      </w:r>
      <w:r w:rsidR="004D2D63">
        <w:rPr/>
        <w:t>, you should</w:t>
      </w:r>
      <w:r w:rsidR="00D16BA7">
        <w:rPr/>
        <w:t xml:space="preserve"> find </w:t>
      </w:r>
      <w:r w:rsidRPr="5518F9F4" w:rsidR="00BE03DF">
        <w:rPr>
          <w:rFonts w:cs="Calibri" w:cstheme="minorAscii"/>
          <w:b w:val="1"/>
          <w:bCs w:val="1"/>
        </w:rPr>
        <w:t>each word</w:t>
      </w:r>
      <w:r w:rsidRPr="5518F9F4" w:rsidR="00F7533F">
        <w:rPr>
          <w:rFonts w:cs="Calibri" w:cstheme="minorAscii"/>
        </w:rPr>
        <w:t xml:space="preserve"> that your teacher will test you on </w:t>
      </w:r>
      <w:r w:rsidRPr="5518F9F4" w:rsidR="00F7533F">
        <w:rPr>
          <w:rFonts w:cs="Calibri" w:cstheme="minorAscii"/>
        </w:rPr>
        <w:t>(</w:t>
      </w:r>
      <w:r w:rsidRPr="5518F9F4" w:rsidR="00F7533F">
        <w:rPr>
          <w:rFonts w:cs="Calibri" w:cstheme="minorAscii"/>
          <w:b w:val="1"/>
          <w:bCs w:val="1"/>
        </w:rPr>
        <w:t>if it exists</w:t>
      </w:r>
      <w:r w:rsidRPr="5518F9F4" w:rsidR="00F7533F">
        <w:rPr>
          <w:rFonts w:cs="Calibri" w:cstheme="minorAscii"/>
          <w:b w:val="1"/>
          <w:bCs w:val="1"/>
        </w:rPr>
        <w:t xml:space="preserve"> in your notebook)</w:t>
      </w:r>
      <w:r w:rsidRPr="5518F9F4" w:rsidR="00F7533F">
        <w:rPr>
          <w:rFonts w:cs="Calibri" w:cstheme="minorAscii"/>
        </w:rPr>
        <w:t xml:space="preserve"> and print</w:t>
      </w:r>
      <w:r w:rsidRPr="5518F9F4" w:rsidR="00BE03DF">
        <w:rPr>
          <w:rFonts w:cs="Calibri" w:cstheme="minorAscii"/>
        </w:rPr>
        <w:t xml:space="preserve"> </w:t>
      </w:r>
      <w:r w:rsidRPr="5518F9F4" w:rsidR="00BE03DF">
        <w:rPr>
          <w:rFonts w:cs="Calibri" w:cstheme="minorAscii"/>
          <w:b w:val="1"/>
          <w:bCs w:val="1"/>
        </w:rPr>
        <w:t xml:space="preserve">all its definitions </w:t>
      </w:r>
      <w:r w:rsidRPr="5518F9F4" w:rsidR="00BE03DF">
        <w:rPr>
          <w:rFonts w:cs="Calibri" w:cstheme="minorAscii"/>
        </w:rPr>
        <w:t>in the following format:</w:t>
      </w:r>
    </w:p>
    <w:p w:rsidRPr="00397DAA" w:rsidR="00BE03DF" w:rsidP="00D16BA7" w:rsidRDefault="00BE03DF" w14:paraId="354F1EFE" w14:textId="77777777">
      <w:pPr>
        <w:ind w:left="360"/>
        <w:rPr>
          <w:rFonts w:ascii="Consolas" w:hAnsi="Consolas"/>
          <w:b/>
        </w:rPr>
      </w:pPr>
      <w:r w:rsidRPr="00397DAA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word</w:t>
      </w:r>
      <w:r w:rsidRPr="00397DAA">
        <w:rPr>
          <w:rFonts w:ascii="Consolas" w:hAnsi="Consolas"/>
          <w:b/>
        </w:rPr>
        <w:t>}:"</w:t>
      </w:r>
    </w:p>
    <w:p w:rsidRPr="000C48F5" w:rsidR="00BE03DF" w:rsidP="00D16BA7" w:rsidRDefault="00BE03DF" w14:paraId="3764CBFE" w14:textId="6F96AE42">
      <w:pPr>
        <w:ind w:left="360"/>
        <w:rPr>
          <w:rFonts w:ascii="Consolas" w:hAnsi="Consolas"/>
          <w:b/>
          <w:lang w:val="bg-BG"/>
        </w:rPr>
      </w:pPr>
      <w:r w:rsidRPr="00397DAA">
        <w:rPr>
          <w:rFonts w:ascii="Consolas" w:hAnsi="Consolas"/>
          <w:b/>
        </w:rPr>
        <w:t xml:space="preserve">" </w:t>
      </w:r>
      <w:r w:rsidR="00E6303D">
        <w:rPr>
          <w:rFonts w:ascii="Consolas" w:hAnsi="Consolas"/>
          <w:b/>
        </w:rPr>
        <w:t>-</w:t>
      </w:r>
      <w:r w:rsidRPr="00397DAA">
        <w:rPr>
          <w:rFonts w:ascii="Consolas" w:hAnsi="Consolas"/>
          <w:b/>
        </w:rPr>
        <w:t>{definition1}"</w:t>
      </w:r>
    </w:p>
    <w:p w:rsidR="00BE03DF" w:rsidP="00D16BA7" w:rsidRDefault="00BE03DF" w14:paraId="30F2A152" w14:textId="040B6110">
      <w:pPr>
        <w:ind w:left="360"/>
        <w:rPr>
          <w:rFonts w:ascii="Consolas" w:hAnsi="Consolas"/>
          <w:b/>
        </w:rPr>
      </w:pPr>
      <w:r w:rsidRPr="00397DAA">
        <w:rPr>
          <w:rFonts w:ascii="Consolas" w:hAnsi="Consolas"/>
          <w:b/>
        </w:rPr>
        <w:t xml:space="preserve">" </w:t>
      </w:r>
      <w:r w:rsidR="00E6303D">
        <w:rPr>
          <w:rFonts w:ascii="Consolas" w:hAnsi="Consolas"/>
          <w:b/>
        </w:rPr>
        <w:t>-</w:t>
      </w:r>
      <w:r w:rsidRPr="00397DAA">
        <w:rPr>
          <w:rFonts w:ascii="Consolas" w:hAnsi="Consolas"/>
          <w:b/>
        </w:rPr>
        <w:t>{definition2}"</w:t>
      </w:r>
    </w:p>
    <w:p w:rsidRPr="00397DAA" w:rsidR="00BE03DF" w:rsidP="00D16BA7" w:rsidRDefault="00F3725F" w14:paraId="53C28240" w14:textId="3872E022">
      <w:pPr>
        <w:ind w:left="36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:rsidR="00BE03DF" w:rsidP="00D16BA7" w:rsidRDefault="00BE03DF" w14:paraId="67239CA8" w14:textId="1CD6C015">
      <w:pPr>
        <w:ind w:left="360"/>
        <w:rPr>
          <w:rFonts w:ascii="Consolas" w:hAnsi="Consolas"/>
          <w:b/>
        </w:rPr>
      </w:pPr>
      <w:r w:rsidRPr="51459019" w:rsidR="00BE03DF">
        <w:rPr>
          <w:rFonts w:ascii="Consolas" w:hAnsi="Consolas"/>
          <w:b w:val="1"/>
          <w:bCs w:val="1"/>
        </w:rPr>
        <w:t xml:space="preserve">" </w:t>
      </w:r>
      <w:r w:rsidRPr="51459019" w:rsidR="00E6303D">
        <w:rPr>
          <w:rFonts w:ascii="Consolas" w:hAnsi="Consolas"/>
          <w:b w:val="1"/>
          <w:bCs w:val="1"/>
        </w:rPr>
        <w:t>-</w:t>
      </w:r>
      <w:r w:rsidRPr="51459019" w:rsidR="00BE03DF">
        <w:rPr>
          <w:rFonts w:ascii="Consolas" w:hAnsi="Consolas"/>
          <w:b w:val="1"/>
          <w:bCs w:val="1"/>
        </w:rPr>
        <w:t>{</w:t>
      </w:r>
      <w:r w:rsidRPr="51459019" w:rsidR="00BE03DF">
        <w:rPr>
          <w:rFonts w:ascii="Consolas" w:hAnsi="Consolas"/>
          <w:b w:val="1"/>
          <w:bCs w:val="1"/>
        </w:rPr>
        <w:t>definition</w:t>
      </w:r>
      <w:r w:rsidRPr="51459019" w:rsidR="00D16BA7">
        <w:rPr>
          <w:rFonts w:ascii="Consolas" w:hAnsi="Consolas"/>
          <w:b w:val="1"/>
          <w:bCs w:val="1"/>
        </w:rPr>
        <w:t>N</w:t>
      </w:r>
      <w:r w:rsidRPr="51459019" w:rsidR="00BE03DF">
        <w:rPr>
          <w:rFonts w:ascii="Consolas" w:hAnsi="Consolas"/>
          <w:b w:val="1"/>
          <w:bCs w:val="1"/>
        </w:rPr>
        <w:t>}"</w:t>
      </w:r>
    </w:p>
    <w:p w:rsidR="51459019" w:rsidP="51459019" w:rsidRDefault="51459019" w14:paraId="7D8252DA" w14:textId="31DC3B1E">
      <w:pPr>
        <w:pStyle w:val="ListParagraph"/>
        <w:numPr>
          <w:ilvl w:val="0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51459019">
        <w:rPr/>
        <w:t xml:space="preserve">If the command is </w:t>
      </w:r>
      <w:r w:rsidR="51459019">
        <w:rPr/>
        <w:t>"</w:t>
      </w:r>
      <w:r w:rsidRPr="51459019" w:rsidR="51459019">
        <w:rPr>
          <w:rFonts w:ascii="Consolas" w:hAnsi="Consolas"/>
          <w:b w:val="1"/>
          <w:bCs w:val="1"/>
        </w:rPr>
        <w:t>Hand Over</w:t>
      </w:r>
      <w:r w:rsidR="51459019">
        <w:rPr/>
        <w:t xml:space="preserve">", you should print </w:t>
      </w:r>
      <w:r w:rsidRPr="51459019" w:rsidR="51459019">
        <w:rPr>
          <w:b w:val="1"/>
          <w:bCs w:val="1"/>
        </w:rPr>
        <w:t>only the words that are in your notebook</w:t>
      </w:r>
      <w:r w:rsidR="51459019">
        <w:rPr/>
        <w:t>, without the definitions, separated by a space (</w:t>
      </w:r>
      <w:r w:rsidRPr="51459019" w:rsidR="51459019">
        <w:rPr>
          <w:rFonts w:ascii="Consolas" w:hAnsi="Consolas"/>
          <w:b w:val="1"/>
          <w:bCs w:val="1"/>
        </w:rPr>
        <w:t>" "</w:t>
      </w:r>
      <w:r w:rsidR="51459019">
        <w:rPr/>
        <w:t>).</w:t>
      </w:r>
    </w:p>
    <w:p w:rsidRPr="002E5BE5" w:rsidR="002E5BE5" w:rsidP="51459019" w:rsidRDefault="00127B15" w14:paraId="71CE750C" w14:textId="225A0C0F">
      <w:pPr>
        <w:pStyle w:val="Heading2"/>
        <w:spacing w:before="80" w:after="120" w:line="240" w:lineRule="auto"/>
      </w:pPr>
      <w:r w:rsidR="009B4239">
        <w:rPr/>
        <w:t>Input</w:t>
      </w:r>
    </w:p>
    <w:p w:rsidR="51459019" w:rsidP="51459019" w:rsidRDefault="51459019" w14:paraId="44E5515D" w14:textId="094F41D1">
      <w:pPr>
        <w:pStyle w:val="ListParagraph"/>
        <w:numPr>
          <w:ilvl w:val="0"/>
          <w:numId w:val="1"/>
        </w:numPr>
        <w:spacing w:before="80" w:after="120" w:line="240" w:lineRule="auto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1459019" w:rsidR="5145901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n the</w:t>
      </w:r>
      <w:r w:rsidRPr="51459019" w:rsidR="51459019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first line</w:t>
      </w:r>
      <w:r w:rsidRPr="51459019" w:rsidR="5145901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, you will receive pairs of </w:t>
      </w:r>
      <w:r w:rsidRPr="51459019" w:rsidR="51459019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words </w:t>
      </w:r>
      <w:r w:rsidRPr="51459019" w:rsidR="5145901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and their </w:t>
      </w:r>
      <w:r w:rsidRPr="51459019" w:rsidR="51459019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definition</w:t>
      </w:r>
      <w:r w:rsidRPr="51459019" w:rsidR="5145901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, separated by </w:t>
      </w:r>
      <w:r w:rsidRPr="51459019" w:rsidR="00F801AF">
        <w:rPr>
          <w:rFonts w:ascii="Consolas" w:hAnsi="Consolas"/>
          <w:b w:val="1"/>
          <w:bCs w:val="1"/>
        </w:rPr>
        <w:t>"</w:t>
      </w:r>
      <w:r w:rsidRPr="51459019" w:rsidR="51459019">
        <w:rPr>
          <w:rFonts w:ascii="Consolas" w:hAnsi="Consolas"/>
          <w:b w:val="1"/>
          <w:bCs w:val="1"/>
          <w:noProof w:val="0"/>
          <w:lang w:val="en-US"/>
        </w:rPr>
        <w:t xml:space="preserve"> | </w:t>
      </w:r>
      <w:r w:rsidRPr="51459019" w:rsidR="00F801AF">
        <w:rPr>
          <w:rFonts w:ascii="Consolas" w:hAnsi="Consolas"/>
          <w:b w:val="1"/>
          <w:bCs w:val="1"/>
        </w:rPr>
        <w:t>"</w:t>
      </w:r>
      <w:r w:rsidRPr="51459019" w:rsidR="5145901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. Within each pair, the word is separated from the definition with</w:t>
      </w:r>
      <w:r w:rsidRPr="51459019" w:rsidR="51459019">
        <w:rPr>
          <w:rFonts w:ascii="Consolas" w:hAnsi="Consolas"/>
          <w:b w:val="1"/>
          <w:bCs w:val="1"/>
          <w:noProof w:val="0"/>
          <w:lang w:val="en-US"/>
        </w:rPr>
        <w:t xml:space="preserve"> </w:t>
      </w:r>
      <w:r w:rsidRPr="51459019" w:rsidR="00F801AF">
        <w:rPr>
          <w:rFonts w:ascii="Consolas" w:hAnsi="Consolas"/>
          <w:b w:val="1"/>
          <w:bCs w:val="1"/>
        </w:rPr>
        <w:t>"</w:t>
      </w:r>
      <w:r w:rsidRPr="51459019" w:rsidR="51459019">
        <w:rPr>
          <w:rFonts w:ascii="Consolas" w:hAnsi="Consolas"/>
          <w:b w:val="1"/>
          <w:bCs w:val="1"/>
          <w:noProof w:val="0"/>
          <w:lang w:val="en-US"/>
        </w:rPr>
        <w:t xml:space="preserve">: </w:t>
      </w:r>
      <w:r w:rsidRPr="51459019" w:rsidR="00F801AF">
        <w:rPr>
          <w:rFonts w:ascii="Consolas" w:hAnsi="Consolas"/>
          <w:b w:val="1"/>
          <w:bCs w:val="1"/>
        </w:rPr>
        <w:t>"</w:t>
      </w:r>
      <w:r w:rsidRPr="51459019" w:rsidR="5145901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Pr="002E5BE5" w:rsidR="002E5BE5" w:rsidP="002E5BE5" w:rsidRDefault="002E5BE5" w14:paraId="53030153" w14:textId="64F3ED55">
      <w:pPr>
        <w:pStyle w:val="ListParagraph"/>
        <w:numPr>
          <w:ilvl w:val="0"/>
          <w:numId w:val="1"/>
        </w:numPr>
        <w:spacing w:before="80" w:after="120" w:line="240" w:lineRule="auto"/>
        <w:rPr>
          <w:rFonts w:ascii="Calibri" w:hAnsi="Calibri" w:eastAsia="Calibri" w:cs="Times New Roman"/>
        </w:rPr>
      </w:pPr>
      <w:r w:rsidRPr="51459019" w:rsidR="002E5BE5">
        <w:rPr>
          <w:rFonts w:ascii="Calibri" w:hAnsi="Calibri" w:eastAsia="Calibri" w:cs="Times New Roman"/>
        </w:rPr>
        <w:t>On the</w:t>
      </w:r>
      <w:r w:rsidRPr="51459019" w:rsidR="00F801AF">
        <w:rPr>
          <w:rFonts w:ascii="Calibri" w:hAnsi="Calibri" w:eastAsia="Calibri" w:cs="Times New Roman"/>
        </w:rPr>
        <w:t xml:space="preserve"> </w:t>
      </w:r>
      <w:r w:rsidRPr="51459019" w:rsidR="00F801AF">
        <w:rPr>
          <w:rFonts w:ascii="Calibri" w:hAnsi="Calibri" w:eastAsia="Calibri" w:cs="Times New Roman"/>
          <w:b w:val="1"/>
          <w:bCs w:val="1"/>
        </w:rPr>
        <w:t xml:space="preserve">second </w:t>
      </w:r>
      <w:r w:rsidRPr="51459019" w:rsidR="002E5BE5">
        <w:rPr>
          <w:rFonts w:ascii="Calibri" w:hAnsi="Calibri" w:eastAsia="Calibri" w:cs="Times New Roman"/>
          <w:b w:val="1"/>
          <w:bCs w:val="1"/>
        </w:rPr>
        <w:t>line</w:t>
      </w:r>
      <w:r w:rsidRPr="51459019" w:rsidR="00127B15">
        <w:rPr>
          <w:rFonts w:ascii="Calibri" w:hAnsi="Calibri" w:eastAsia="Calibri" w:cs="Times New Roman"/>
        </w:rPr>
        <w:t>,</w:t>
      </w:r>
      <w:r w:rsidRPr="51459019" w:rsidR="002E5BE5">
        <w:rPr>
          <w:rFonts w:ascii="Calibri" w:hAnsi="Calibri" w:eastAsia="Calibri" w:cs="Times New Roman"/>
        </w:rPr>
        <w:t xml:space="preserve"> </w:t>
      </w:r>
      <w:r w:rsidRPr="51459019" w:rsidR="002E5BE5">
        <w:rPr>
          <w:rFonts w:ascii="Calibri" w:hAnsi="Calibri" w:eastAsia="Calibri" w:cs="Times New Roman"/>
        </w:rPr>
        <w:t>you will receive</w:t>
      </w:r>
      <w:r w:rsidRPr="51459019" w:rsidR="00F801AF">
        <w:rPr>
          <w:rFonts w:ascii="Calibri" w:hAnsi="Calibri" w:eastAsia="Calibri" w:cs="Times New Roman"/>
        </w:rPr>
        <w:t xml:space="preserve"> </w:t>
      </w:r>
      <w:r w:rsidRPr="51459019" w:rsidR="00F801AF">
        <w:rPr>
          <w:rFonts w:ascii="Calibri" w:hAnsi="Calibri" w:eastAsia="Calibri" w:cs="Times New Roman"/>
          <w:b w:val="1"/>
          <w:bCs w:val="1"/>
        </w:rPr>
        <w:t>only words</w:t>
      </w:r>
      <w:r w:rsidRPr="51459019" w:rsidR="00F801AF">
        <w:rPr>
          <w:rFonts w:ascii="Calibri" w:hAnsi="Calibri" w:eastAsia="Calibri" w:cs="Times New Roman"/>
        </w:rPr>
        <w:t xml:space="preserve">, separated by </w:t>
      </w:r>
      <w:r w:rsidRPr="51459019" w:rsidR="00F801AF">
        <w:rPr>
          <w:rFonts w:ascii="Consolas" w:hAnsi="Consolas"/>
          <w:b w:val="1"/>
          <w:bCs w:val="1"/>
        </w:rPr>
        <w:t>" | "</w:t>
      </w:r>
      <w:r w:rsidRPr="51459019" w:rsidR="00F801A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2"/>
          <w:szCs w:val="22"/>
        </w:rPr>
        <w:t>.</w:t>
      </w:r>
    </w:p>
    <w:p w:rsidRPr="000A251E" w:rsidR="009B4239" w:rsidP="002E5BE5" w:rsidRDefault="002E5BE5" w14:paraId="1455720C" w14:textId="68CF4491">
      <w:pPr>
        <w:pStyle w:val="ListParagraph"/>
        <w:numPr>
          <w:ilvl w:val="0"/>
          <w:numId w:val="1"/>
        </w:numPr>
        <w:spacing w:before="80" w:after="120" w:line="240" w:lineRule="auto"/>
        <w:rPr>
          <w:rFonts w:ascii="Calibri" w:hAnsi="Calibri" w:eastAsia="Calibri" w:cs="Times New Roman"/>
        </w:rPr>
      </w:pPr>
      <w:r w:rsidR="002E5BE5">
        <w:rPr/>
        <w:t xml:space="preserve">On the </w:t>
      </w:r>
      <w:r w:rsidRPr="51459019" w:rsidR="002E5BE5">
        <w:rPr>
          <w:b w:val="1"/>
          <w:bCs w:val="1"/>
        </w:rPr>
        <w:t>third line</w:t>
      </w:r>
      <w:r w:rsidR="002E5BE5">
        <w:rPr/>
        <w:t>, you</w:t>
      </w:r>
      <w:r w:rsidR="00F801AF">
        <w:rPr/>
        <w:t xml:space="preserve"> will</w:t>
      </w:r>
      <w:r w:rsidR="002E5BE5">
        <w:rPr/>
        <w:t xml:space="preserve"> </w:t>
      </w:r>
      <w:r w:rsidR="00D16BA7">
        <w:rPr/>
        <w:t>receive</w:t>
      </w:r>
      <w:r w:rsidR="00F801AF">
        <w:rPr/>
        <w:t xml:space="preserve"> a </w:t>
      </w:r>
      <w:r w:rsidRPr="51459019" w:rsidR="00F801AF">
        <w:rPr>
          <w:b w:val="1"/>
          <w:bCs w:val="1"/>
        </w:rPr>
        <w:t>command</w:t>
      </w:r>
      <w:r w:rsidR="00F801AF">
        <w:rPr/>
        <w:t xml:space="preserve"> </w:t>
      </w:r>
      <w:r w:rsidR="006115E7">
        <w:rPr/>
        <w:t>-</w:t>
      </w:r>
      <w:r w:rsidR="00F801AF">
        <w:rPr/>
        <w:t xml:space="preserve"> either </w:t>
      </w:r>
      <w:r w:rsidRPr="51459019" w:rsidR="00F801AF">
        <w:rPr>
          <w:rFonts w:ascii="Consolas" w:hAnsi="Consolas"/>
          <w:b w:val="1"/>
          <w:bCs w:val="1"/>
        </w:rPr>
        <w:t>"</w:t>
      </w:r>
      <w:r w:rsidRPr="51459019" w:rsidR="00127B15">
        <w:rPr>
          <w:rFonts w:ascii="Consolas" w:hAnsi="Consolas"/>
          <w:b w:val="1"/>
          <w:bCs w:val="1"/>
        </w:rPr>
        <w:t>Test</w:t>
      </w:r>
      <w:r w:rsidRPr="51459019" w:rsidR="00F801AF">
        <w:rPr>
          <w:rFonts w:ascii="Consolas" w:hAnsi="Consolas"/>
          <w:b w:val="1"/>
          <w:bCs w:val="1"/>
        </w:rPr>
        <w:t>"</w:t>
      </w:r>
      <w:r w:rsidR="00F801AF">
        <w:rPr/>
        <w:t xml:space="preserve"> or </w:t>
      </w:r>
      <w:r w:rsidRPr="51459019" w:rsidR="00F801AF">
        <w:rPr>
          <w:rFonts w:ascii="Consolas" w:hAnsi="Consolas"/>
          <w:b w:val="1"/>
          <w:bCs w:val="1"/>
        </w:rPr>
        <w:t>"</w:t>
      </w:r>
      <w:r w:rsidRPr="51459019" w:rsidR="00127B15">
        <w:rPr>
          <w:rFonts w:ascii="Consolas" w:hAnsi="Consolas"/>
          <w:b w:val="1"/>
          <w:bCs w:val="1"/>
        </w:rPr>
        <w:t>Hand Over</w:t>
      </w:r>
      <w:r w:rsidRPr="51459019" w:rsidR="00F801AF">
        <w:rPr>
          <w:rFonts w:ascii="Consolas" w:hAnsi="Consolas"/>
          <w:b w:val="1"/>
          <w:bCs w:val="1"/>
        </w:rPr>
        <w:t>"</w:t>
      </w:r>
      <w:r w:rsidRPr="51459019" w:rsidR="00F801A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2"/>
          <w:szCs w:val="22"/>
        </w:rPr>
        <w:t>.</w:t>
      </w:r>
    </w:p>
    <w:p w:rsidRPr="002E5BE5" w:rsidR="000A251E" w:rsidP="000A251E" w:rsidRDefault="000A251E" w14:paraId="7DB861BF" w14:textId="77777777">
      <w:pPr>
        <w:pStyle w:val="ListParagraph"/>
        <w:spacing w:before="80" w:after="120" w:line="240" w:lineRule="auto"/>
        <w:rPr>
          <w:rFonts w:ascii="Calibri" w:hAnsi="Calibri" w:eastAsia="Calibri" w:cs="Times New Roman"/>
        </w:rPr>
      </w:pPr>
    </w:p>
    <w:p w:rsidR="009B4239" w:rsidP="009B4239" w:rsidRDefault="009B4239" w14:paraId="2D04FF7E" w14:textId="2F7FF062">
      <w:pPr>
        <w:pStyle w:val="Heading2"/>
      </w:pPr>
      <w:r w:rsidRPr="009B4239">
        <w:t>Output</w:t>
      </w:r>
    </w:p>
    <w:p w:rsidR="10522D38" w:rsidP="69FB5212" w:rsidRDefault="10522D38" w14:paraId="6B15E280" w14:textId="0B77ED48">
      <w:pPr>
        <w:pStyle w:val="ListParagraph"/>
        <w:numPr>
          <w:ilvl w:val="0"/>
          <w:numId w:val="1"/>
        </w:numPr>
        <w:spacing w:before="80" w:after="120" w:line="240" w:lineRule="auto"/>
        <w:rPr>
          <w:rFonts w:ascii="Calibri" w:hAnsi="Calibri" w:eastAsia="Calibri" w:cs="Times New Roman"/>
        </w:rPr>
      </w:pPr>
      <w:r w:rsidR="10522D38">
        <w:rPr/>
        <w:t xml:space="preserve">Print the appropriate message after the </w:t>
      </w:r>
      <w:r w:rsidRPr="69FB5212" w:rsidR="10522D38">
        <w:rPr>
          <w:rFonts w:ascii="Consolas" w:hAnsi="Consolas"/>
          <w:b w:val="1"/>
          <w:bCs w:val="1"/>
        </w:rPr>
        <w:t>"</w:t>
      </w:r>
      <w:r w:rsidRPr="69FB5212" w:rsidR="10522D38">
        <w:rPr>
          <w:rFonts w:ascii="Consolas" w:hAnsi="Consolas"/>
          <w:b w:val="1"/>
          <w:bCs w:val="1"/>
        </w:rPr>
        <w:t>Test</w:t>
      </w:r>
      <w:r w:rsidRPr="69FB5212" w:rsidR="10522D38">
        <w:rPr>
          <w:rFonts w:ascii="Consolas" w:hAnsi="Consolas"/>
          <w:b w:val="1"/>
          <w:bCs w:val="1"/>
        </w:rPr>
        <w:t>"</w:t>
      </w:r>
      <w:r w:rsidR="10522D38">
        <w:rPr/>
        <w:t xml:space="preserve"> or </w:t>
      </w:r>
      <w:r w:rsidRPr="69FB5212" w:rsidR="10522D38">
        <w:rPr>
          <w:rFonts w:ascii="Consolas" w:hAnsi="Consolas"/>
          <w:b w:val="1"/>
          <w:bCs w:val="1"/>
        </w:rPr>
        <w:t>"</w:t>
      </w:r>
      <w:r w:rsidRPr="69FB5212" w:rsidR="10522D38">
        <w:rPr>
          <w:rFonts w:ascii="Consolas" w:hAnsi="Consolas"/>
          <w:b w:val="1"/>
          <w:bCs w:val="1"/>
        </w:rPr>
        <w:t>Hand Over</w:t>
      </w:r>
      <w:r w:rsidRPr="69FB5212" w:rsidR="10522D38">
        <w:rPr>
          <w:rFonts w:ascii="Consolas" w:hAnsi="Consolas"/>
          <w:b w:val="1"/>
          <w:bCs w:val="1"/>
        </w:rPr>
        <w:t>"</w:t>
      </w:r>
      <w:r w:rsidR="10522D38">
        <w:rPr/>
        <w:t xml:space="preserve"> </w:t>
      </w:r>
      <w:r w:rsidR="10522D38">
        <w:rPr/>
        <w:t>command.</w:t>
      </w:r>
    </w:p>
    <w:p w:rsidR="009B4239" w:rsidP="009B4239" w:rsidRDefault="009B4239" w14:paraId="007EECF2" w14:textId="656E0BFC">
      <w:pPr>
        <w:pStyle w:val="Heading2"/>
      </w:pPr>
      <w:r w:rsidR="009B4239">
        <w:rPr/>
        <w:t>Examples</w:t>
      </w:r>
    </w:p>
    <w:tbl>
      <w:tblPr>
        <w:tblStyle w:val="TableGrid"/>
        <w:tblW w:w="10860" w:type="dxa"/>
        <w:tblLook w:val="04A0" w:firstRow="1" w:lastRow="0" w:firstColumn="1" w:lastColumn="0" w:noHBand="0" w:noVBand="1"/>
      </w:tblPr>
      <w:tblGrid>
        <w:gridCol w:w="10860"/>
      </w:tblGrid>
      <w:tr w:rsidR="5518F9F4" w:rsidTr="69FB5212" w14:paraId="59135CAB">
        <w:tc>
          <w:tcPr>
            <w:tcW w:w="10860" w:type="dxa"/>
            <w:shd w:val="clear" w:color="auto" w:fill="D9D9D9" w:themeFill="background1" w:themeFillShade="D9"/>
            <w:tcMar/>
          </w:tcPr>
          <w:p w:rsidR="00B7526C" w:rsidP="5518F9F4" w:rsidRDefault="00B7526C" w14:noSpellErr="1" w14:paraId="1BB10DF0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5518F9F4" w:rsidR="00B7526C">
              <w:rPr>
                <w:rFonts w:eastAsia="Calibri" w:cs="Calibri" w:cstheme="minorAscii"/>
                <w:b w:val="1"/>
                <w:bCs w:val="1"/>
              </w:rPr>
              <w:t>Input</w:t>
            </w:r>
          </w:p>
        </w:tc>
      </w:tr>
      <w:tr w:rsidR="5518F9F4" w:rsidTr="69FB5212" w14:paraId="52BC07E4">
        <w:tc>
          <w:tcPr>
            <w:tcW w:w="10860" w:type="dxa"/>
            <w:tcMar/>
          </w:tcPr>
          <w:p w:rsidR="00B7526C" w:rsidP="5518F9F4" w:rsidRDefault="00B7526C" w14:noSpellErr="1" w14:paraId="517BB881">
            <w:pPr>
              <w:rPr>
                <w:rFonts w:ascii="Consolas" w:hAnsi="Consolas" w:eastAsia="Calibri" w:cs="Calibri" w:cstheme="minorAscii"/>
              </w:rPr>
            </w:pPr>
            <w:r w:rsidRPr="5518F9F4" w:rsidR="00B7526C">
              <w:rPr>
                <w:rFonts w:ascii="Consolas" w:hAnsi="Consolas" w:eastAsia="Calibri" w:cs="Calibri" w:cstheme="minorAscii"/>
              </w:rPr>
              <w:t>programmer: an animal, which turns coffee into code | developer: a magician</w:t>
            </w:r>
          </w:p>
          <w:p w:rsidR="00B7526C" w:rsidP="5518F9F4" w:rsidRDefault="00B7526C" w14:noSpellErr="1" w14:paraId="77B61FBB">
            <w:pPr>
              <w:rPr>
                <w:rFonts w:ascii="Consolas" w:hAnsi="Consolas" w:eastAsia="Calibri" w:cs="Calibri" w:cstheme="minorAscii"/>
              </w:rPr>
            </w:pPr>
            <w:r w:rsidRPr="5518F9F4" w:rsidR="00B7526C">
              <w:rPr>
                <w:rFonts w:ascii="Consolas" w:hAnsi="Consolas" w:eastAsia="Calibri" w:cs="Calibri" w:cstheme="minorAscii"/>
              </w:rPr>
              <w:t>fish | domino</w:t>
            </w:r>
          </w:p>
          <w:p w:rsidR="00B7526C" w:rsidP="5518F9F4" w:rsidRDefault="00B7526C" w14:noSpellErr="1" w14:paraId="763C8F8D">
            <w:pPr>
              <w:rPr>
                <w:rFonts w:ascii="Consolas" w:hAnsi="Consolas" w:eastAsia="Calibri" w:cs="Calibri" w:cstheme="minorAscii"/>
              </w:rPr>
            </w:pPr>
            <w:r w:rsidRPr="5518F9F4" w:rsidR="00B7526C">
              <w:rPr>
                <w:rFonts w:ascii="Consolas" w:hAnsi="Consolas"/>
              </w:rPr>
              <w:t>Hand Over</w:t>
            </w:r>
          </w:p>
        </w:tc>
      </w:tr>
      <w:tr w:rsidR="5518F9F4" w:rsidTr="69FB5212" w14:paraId="4CA3118A">
        <w:tc>
          <w:tcPr>
            <w:tcW w:w="10860" w:type="dxa"/>
            <w:shd w:val="clear" w:color="auto" w:fill="D9D9D9" w:themeFill="background1" w:themeFillShade="D9"/>
            <w:tcMar/>
          </w:tcPr>
          <w:p w:rsidR="00B7526C" w:rsidP="5518F9F4" w:rsidRDefault="00B7526C" w14:noSpellErr="1" w14:paraId="7CD28BEB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5518F9F4" w:rsidR="00B7526C">
              <w:rPr>
                <w:rFonts w:eastAsia="Calibri" w:cs="Calibri" w:cstheme="minorAscii"/>
                <w:b w:val="1"/>
                <w:bCs w:val="1"/>
              </w:rPr>
              <w:t>Output</w:t>
            </w:r>
          </w:p>
        </w:tc>
      </w:tr>
      <w:tr w:rsidR="5518F9F4" w:rsidTr="69FB5212" w14:paraId="629B10C9">
        <w:trPr>
          <w:trHeight w:val="450"/>
        </w:trPr>
        <w:tc>
          <w:tcPr>
            <w:tcW w:w="10860" w:type="dxa"/>
            <w:tcMar/>
          </w:tcPr>
          <w:p w:rsidR="5518F9F4" w:rsidP="5518F9F4" w:rsidRDefault="5518F9F4" w14:paraId="06070D78" w14:textId="6BFAB238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5518F9F4" w:rsidR="5518F9F4">
              <w:rPr>
                <w:rFonts w:ascii="Consolas" w:hAnsi="Consolas" w:eastAsia="Calibri" w:cs="Calibri" w:cstheme="minorAscii"/>
              </w:rPr>
              <w:t>programmer developer</w:t>
            </w:r>
          </w:p>
        </w:tc>
      </w:tr>
      <w:tr w:rsidR="69FB5212" w:rsidTr="69FB5212" w14:paraId="3AC97BE7">
        <w:trPr>
          <w:trHeight w:val="380"/>
        </w:trPr>
        <w:tc>
          <w:tcPr>
            <w:tcW w:w="10860" w:type="dxa"/>
            <w:shd w:val="clear" w:color="auto" w:fill="D9D9D9" w:themeFill="background1" w:themeFillShade="D9"/>
            <w:tcMar/>
          </w:tcPr>
          <w:p w:rsidR="6FE7A089" w:rsidP="69FB5212" w:rsidRDefault="6FE7A089" w14:paraId="219010E7">
            <w:pPr>
              <w:pStyle w:val="Normal"/>
              <w:bidi w:val="0"/>
              <w:spacing w:before="80" w:beforeAutospacing="off" w:after="120" w:afterAutospacing="off" w:line="259" w:lineRule="auto"/>
              <w:ind w:left="0" w:right="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6FE7A089">
              <w:rPr>
                <w:rFonts w:eastAsia="Calibri" w:cs="Calibri" w:cstheme="minorAscii"/>
                <w:b w:val="1"/>
                <w:bCs w:val="1"/>
              </w:rPr>
              <w:t>Input</w:t>
            </w:r>
          </w:p>
        </w:tc>
      </w:tr>
      <w:tr w:rsidR="69FB5212" w:rsidTr="69FB5212" w14:paraId="76137665">
        <w:trPr>
          <w:trHeight w:val="380"/>
        </w:trPr>
        <w:tc>
          <w:tcPr>
            <w:tcW w:w="10860" w:type="dxa"/>
            <w:tcMar/>
          </w:tcPr>
          <w:p w:rsidR="6FE7A089" w:rsidP="69FB5212" w:rsidRDefault="6FE7A089" w14:paraId="669EB351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care: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 worry, anxiety, or concer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n | </w:t>
            </w:r>
            <w:r w:rsidRPr="69FB5212" w:rsidR="6FE7A089">
              <w:rPr>
                <w:rFonts w:ascii="Consolas" w:hAnsi="Consolas" w:eastAsia="Calibri" w:cs="Calibri" w:cstheme="minorAscii"/>
              </w:rPr>
              <w:t>care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: </w:t>
            </w:r>
            <w:r w:rsidRPr="69FB5212" w:rsidR="6FE7A089">
              <w:rPr>
                <w:rFonts w:ascii="Consolas" w:hAnsi="Consolas" w:eastAsia="Calibri" w:cs="Calibri" w:cstheme="minorAscii"/>
              </w:rPr>
              <w:t>a state of mind in which one is trouble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d | face: </w:t>
            </w:r>
            <w:r w:rsidRPr="69FB5212" w:rsidR="6FE7A089">
              <w:rPr>
                <w:rFonts w:ascii="Consolas" w:hAnsi="Consolas" w:eastAsia="Calibri" w:cs="Calibri" w:cstheme="minorAscii"/>
              </w:rPr>
              <w:t>the front part of the head, from the forehead to the chin</w:t>
            </w:r>
          </w:p>
          <w:p w:rsidR="6FE7A089" w:rsidP="69FB5212" w:rsidRDefault="6FE7A089" w14:paraId="6AF7761A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care | kitchen | flower</w:t>
            </w:r>
          </w:p>
          <w:p w:rsidR="6FE7A089" w:rsidP="69FB5212" w:rsidRDefault="6FE7A089" w14:paraId="518BE2BC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/>
              </w:rPr>
              <w:t>Test</w:t>
            </w:r>
          </w:p>
        </w:tc>
      </w:tr>
      <w:tr w:rsidR="69FB5212" w:rsidTr="69FB5212" w14:paraId="30831AB1">
        <w:trPr>
          <w:trHeight w:val="380"/>
        </w:trPr>
        <w:tc>
          <w:tcPr>
            <w:tcW w:w="10860" w:type="dxa"/>
            <w:shd w:val="clear" w:color="auto" w:fill="D9D9D9" w:themeFill="background1" w:themeFillShade="D9"/>
            <w:tcMar/>
          </w:tcPr>
          <w:p w:rsidR="6FE7A089" w:rsidP="69FB5212" w:rsidRDefault="6FE7A089" w14:paraId="4C85BE42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6FE7A089">
              <w:rPr>
                <w:rFonts w:eastAsia="Calibri" w:cs="Calibri" w:cstheme="minorAscii"/>
                <w:b w:val="1"/>
                <w:bCs w:val="1"/>
              </w:rPr>
              <w:t>Output</w:t>
            </w:r>
          </w:p>
        </w:tc>
      </w:tr>
      <w:tr w:rsidR="69FB5212" w:rsidTr="69FB5212" w14:paraId="02CA949D">
        <w:trPr>
          <w:trHeight w:val="380"/>
        </w:trPr>
        <w:tc>
          <w:tcPr>
            <w:tcW w:w="10860" w:type="dxa"/>
            <w:tcMar/>
          </w:tcPr>
          <w:p w:rsidR="6FE7A089" w:rsidP="69FB5212" w:rsidRDefault="6FE7A089" w14:paraId="5971D843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care:</w:t>
            </w:r>
          </w:p>
          <w:p w:rsidR="6FE7A089" w:rsidP="69FB5212" w:rsidRDefault="6FE7A089" w14:paraId="15A80083" w14:textId="03B1EB1D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 xml:space="preserve"> </w:t>
            </w:r>
            <w:r w:rsidRPr="69FB5212" w:rsidR="6FE7A089">
              <w:rPr>
                <w:rFonts w:ascii="Consolas" w:hAnsi="Consolas" w:eastAsia="Calibri" w:cs="Calibri" w:cstheme="minorAscii"/>
              </w:rPr>
              <w:t>-</w:t>
            </w:r>
            <w:r w:rsidRPr="69FB5212" w:rsidR="6FE7A089">
              <w:rPr>
                <w:rFonts w:ascii="Consolas" w:hAnsi="Consolas" w:eastAsia="Calibri" w:cs="Calibri" w:cstheme="minorAscii"/>
              </w:rPr>
              <w:t>worry, anxiety, or concer</w:t>
            </w:r>
            <w:r w:rsidRPr="69FB5212" w:rsidR="6FE7A089">
              <w:rPr>
                <w:rFonts w:ascii="Consolas" w:hAnsi="Consolas" w:eastAsia="Calibri" w:cs="Calibri" w:cstheme="minorAscii"/>
              </w:rPr>
              <w:t>n</w:t>
            </w:r>
          </w:p>
          <w:p w:rsidR="6FE7A089" w:rsidP="69FB5212" w:rsidRDefault="6FE7A089" w14:paraId="7E3F9788" w14:textId="3D7C3F3D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 xml:space="preserve"> -</w:t>
            </w:r>
            <w:r w:rsidRPr="69FB5212" w:rsidR="6FE7A089">
              <w:rPr>
                <w:rFonts w:ascii="Consolas" w:hAnsi="Consolas" w:eastAsia="Calibri" w:cs="Calibri" w:cstheme="minorAscii"/>
              </w:rPr>
              <w:t>a state of mind in which one is trouble</w:t>
            </w:r>
            <w:r w:rsidRPr="69FB5212" w:rsidR="6FE7A089">
              <w:rPr>
                <w:rFonts w:ascii="Consolas" w:hAnsi="Consolas" w:eastAsia="Calibri" w:cs="Calibri" w:cstheme="minorAscii"/>
              </w:rPr>
              <w:t>d</w:t>
            </w:r>
          </w:p>
        </w:tc>
      </w:tr>
      <w:tr w:rsidR="69FB5212" w:rsidTr="69FB5212" w14:paraId="79D41F82">
        <w:trPr>
          <w:trHeight w:val="380"/>
        </w:trPr>
        <w:tc>
          <w:tcPr>
            <w:tcW w:w="10860" w:type="dxa"/>
            <w:shd w:val="clear" w:color="auto" w:fill="D9D9D9" w:themeFill="background1" w:themeFillShade="D9"/>
            <w:tcMar/>
          </w:tcPr>
          <w:p w:rsidR="6FE7A089" w:rsidP="69FB5212" w:rsidRDefault="6FE7A089" w14:paraId="69BB068A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6FE7A089">
              <w:rPr>
                <w:rFonts w:eastAsia="Calibri" w:cs="Calibri" w:cstheme="minorAscii"/>
                <w:b w:val="1"/>
                <w:bCs w:val="1"/>
              </w:rPr>
              <w:t>Input</w:t>
            </w:r>
          </w:p>
        </w:tc>
      </w:tr>
      <w:tr w:rsidR="69FB5212" w:rsidTr="69FB5212" w14:paraId="21206E9F">
        <w:trPr>
          <w:trHeight w:val="380"/>
        </w:trPr>
        <w:tc>
          <w:tcPr>
            <w:tcW w:w="10860" w:type="dxa"/>
            <w:tcMar/>
          </w:tcPr>
          <w:p w:rsidR="6FE7A089" w:rsidP="69FB5212" w:rsidRDefault="6FE7A089" w14:paraId="2E4C462D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tackle: t</w:t>
            </w:r>
            <w:r w:rsidRPr="69FB5212" w:rsidR="6FE7A089">
              <w:rPr>
                <w:rFonts w:ascii="Consolas" w:hAnsi="Consolas" w:eastAsia="Calibri" w:cs="Calibri" w:cstheme="minorAscii"/>
              </w:rPr>
              <w:t>he equipment required for a task or sport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 | code: w</w:t>
            </w:r>
            <w:r w:rsidRPr="69FB5212" w:rsidR="6FE7A089">
              <w:rPr>
                <w:rFonts w:ascii="Consolas" w:hAnsi="Consolas" w:eastAsia="Calibri" w:cs="Calibri" w:cstheme="minorAscii"/>
              </w:rPr>
              <w:t>rite code for a computer program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 | b</w:t>
            </w:r>
            <w:r w:rsidRPr="69FB5212" w:rsidR="6FE7A089">
              <w:rPr>
                <w:rFonts w:ascii="Consolas" w:hAnsi="Consolas" w:eastAsia="Calibri" w:cs="Calibri" w:cstheme="minorAscii"/>
              </w:rPr>
              <w:t>it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: </w:t>
            </w:r>
            <w:r w:rsidRPr="69FB5212" w:rsidR="6FE7A089">
              <w:rPr>
                <w:rFonts w:ascii="Consolas" w:hAnsi="Consolas" w:eastAsia="Calibri" w:cs="Calibri" w:cstheme="minorAscii"/>
              </w:rPr>
              <w:t>a small piece, part, or quantity of something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 | tackle: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 make determined efforts to deal with a problem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 | b</w:t>
            </w:r>
            <w:r w:rsidRPr="69FB5212" w:rsidR="6FE7A089">
              <w:rPr>
                <w:rFonts w:ascii="Consolas" w:hAnsi="Consolas" w:eastAsia="Calibri" w:cs="Calibri" w:cstheme="minorAscii"/>
              </w:rPr>
              <w:t>it</w:t>
            </w:r>
            <w:r w:rsidRPr="69FB5212" w:rsidR="6FE7A089">
              <w:rPr>
                <w:rFonts w:ascii="Consolas" w:hAnsi="Consolas" w:eastAsia="Calibri" w:cs="Calibri" w:cstheme="minorAscii"/>
              </w:rPr>
              <w:t xml:space="preserve">: </w:t>
            </w:r>
            <w:r w:rsidRPr="69FB5212" w:rsidR="6FE7A089">
              <w:rPr>
                <w:rFonts w:ascii="Consolas" w:hAnsi="Consolas" w:eastAsia="Calibri" w:cs="Calibri" w:cstheme="minorAscii"/>
              </w:rPr>
              <w:t>a short time or distance</w:t>
            </w:r>
          </w:p>
          <w:p w:rsidR="6FE7A089" w:rsidP="69FB5212" w:rsidRDefault="6FE7A089" w14:paraId="2291C253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bit | code | tackle</w:t>
            </w:r>
          </w:p>
          <w:p w:rsidR="6FE7A089" w:rsidP="69FB5212" w:rsidRDefault="6FE7A089" w14:paraId="2FB36332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/>
              </w:rPr>
              <w:t>Test</w:t>
            </w:r>
          </w:p>
        </w:tc>
      </w:tr>
      <w:tr w:rsidR="69FB5212" w:rsidTr="69FB5212" w14:paraId="1F2CA4AB">
        <w:trPr>
          <w:trHeight w:val="380"/>
        </w:trPr>
        <w:tc>
          <w:tcPr>
            <w:tcW w:w="10860" w:type="dxa"/>
            <w:shd w:val="clear" w:color="auto" w:fill="D9D9D9" w:themeFill="background1" w:themeFillShade="D9"/>
            <w:tcMar/>
          </w:tcPr>
          <w:p w:rsidR="6FE7A089" w:rsidP="69FB5212" w:rsidRDefault="6FE7A089" w14:paraId="274392A7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6FE7A089">
              <w:rPr>
                <w:rFonts w:eastAsia="Calibri" w:cs="Calibri" w:cstheme="minorAscii"/>
                <w:b w:val="1"/>
                <w:bCs w:val="1"/>
              </w:rPr>
              <w:t>Output</w:t>
            </w:r>
          </w:p>
        </w:tc>
      </w:tr>
      <w:tr w:rsidR="69FB5212" w:rsidTr="69FB5212" w14:paraId="2D66FA37">
        <w:trPr>
          <w:trHeight w:val="380"/>
        </w:trPr>
        <w:tc>
          <w:tcPr>
            <w:tcW w:w="10860" w:type="dxa"/>
            <w:tcMar/>
          </w:tcPr>
          <w:p w:rsidR="6FE7A089" w:rsidP="69FB5212" w:rsidRDefault="6FE7A089" w14:paraId="3ED8E517">
            <w:pPr>
              <w:rPr>
                <w:rFonts w:ascii="Consolas" w:hAnsi="Consolas" w:eastAsia="Calibri" w:cs="Calibri" w:cstheme="minorAscii"/>
                <w:lang w:val="bg-BG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b</w:t>
            </w:r>
            <w:r w:rsidRPr="69FB5212" w:rsidR="6FE7A089">
              <w:rPr>
                <w:rFonts w:ascii="Consolas" w:hAnsi="Consolas" w:eastAsia="Calibri" w:cs="Calibri" w:cstheme="minorAscii"/>
              </w:rPr>
              <w:t>it</w:t>
            </w:r>
            <w:r w:rsidRPr="69FB5212" w:rsidR="6FE7A089">
              <w:rPr>
                <w:rFonts w:ascii="Consolas" w:hAnsi="Consolas" w:eastAsia="Calibri" w:cs="Calibri" w:cstheme="minorAscii"/>
              </w:rPr>
              <w:t>:</w:t>
            </w:r>
          </w:p>
          <w:p w:rsidR="6FE7A089" w:rsidP="69FB5212" w:rsidRDefault="6FE7A089" w14:paraId="0B127C3E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 xml:space="preserve"> -a small piece, part, or quantity of something</w:t>
            </w:r>
          </w:p>
          <w:p w:rsidR="6FE7A089" w:rsidP="69FB5212" w:rsidRDefault="6FE7A089" w14:paraId="44979B4A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 xml:space="preserve"> -a short time or distance</w:t>
            </w:r>
          </w:p>
          <w:p w:rsidR="6FE7A089" w:rsidP="69FB5212" w:rsidRDefault="6FE7A089" w14:paraId="45455562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c</w:t>
            </w:r>
            <w:r w:rsidRPr="69FB5212" w:rsidR="6FE7A089">
              <w:rPr>
                <w:rFonts w:ascii="Consolas" w:hAnsi="Consolas" w:eastAsia="Calibri" w:cs="Calibri" w:cstheme="minorAscii"/>
              </w:rPr>
              <w:t>ode</w:t>
            </w:r>
            <w:r w:rsidRPr="69FB5212" w:rsidR="6FE7A089">
              <w:rPr>
                <w:rFonts w:ascii="Consolas" w:hAnsi="Consolas" w:eastAsia="Calibri" w:cs="Calibri" w:cstheme="minorAscii"/>
              </w:rPr>
              <w:t>:</w:t>
            </w:r>
          </w:p>
          <w:p w:rsidR="6FE7A089" w:rsidP="69FB5212" w:rsidRDefault="6FE7A089" w14:paraId="23F28633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 xml:space="preserve"> -write code for a computer program</w:t>
            </w:r>
          </w:p>
          <w:p w:rsidR="6FE7A089" w:rsidP="69FB5212" w:rsidRDefault="6FE7A089" w14:paraId="7643626A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>t</w:t>
            </w:r>
            <w:r w:rsidRPr="69FB5212" w:rsidR="6FE7A089">
              <w:rPr>
                <w:rFonts w:ascii="Consolas" w:hAnsi="Consolas" w:eastAsia="Calibri" w:cs="Calibri" w:cstheme="minorAscii"/>
              </w:rPr>
              <w:t>ackle</w:t>
            </w:r>
            <w:r w:rsidRPr="69FB5212" w:rsidR="6FE7A089">
              <w:rPr>
                <w:rFonts w:ascii="Consolas" w:hAnsi="Consolas" w:eastAsia="Calibri" w:cs="Calibri" w:cstheme="minorAscii"/>
              </w:rPr>
              <w:t>:</w:t>
            </w:r>
          </w:p>
          <w:p w:rsidR="6FE7A089" w:rsidP="69FB5212" w:rsidRDefault="6FE7A089" w14:paraId="42260F3C" w14:textId="0D5746E4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 xml:space="preserve"> </w:t>
            </w:r>
            <w:r w:rsidRPr="69FB5212" w:rsidR="6FE7A089">
              <w:rPr>
                <w:rFonts w:ascii="Consolas" w:hAnsi="Consolas" w:eastAsia="Calibri" w:cs="Calibri" w:cstheme="minorAscii"/>
              </w:rPr>
              <w:t>-the equipment required for a task or sport</w:t>
            </w:r>
            <w:r w:rsidRPr="69FB5212" w:rsidR="667F6E64">
              <w:rPr>
                <w:rFonts w:ascii="Consolas" w:hAnsi="Consolas" w:eastAsia="Calibri" w:cs="Calibri" w:cstheme="minorAscii"/>
              </w:rPr>
              <w:t xml:space="preserve"> </w:t>
            </w:r>
          </w:p>
          <w:p w:rsidR="6FE7A089" w:rsidP="69FB5212" w:rsidRDefault="6FE7A089" w14:paraId="49329A48" w14:textId="150C9FF7">
            <w:pPr>
              <w:rPr>
                <w:rFonts w:ascii="Consolas" w:hAnsi="Consolas" w:eastAsia="Calibri" w:cs="Calibri" w:cstheme="minorAscii"/>
              </w:rPr>
            </w:pPr>
            <w:r w:rsidRPr="69FB5212" w:rsidR="6FE7A089">
              <w:rPr>
                <w:rFonts w:ascii="Consolas" w:hAnsi="Consolas" w:eastAsia="Calibri" w:cs="Calibri" w:cstheme="minorAscii"/>
              </w:rPr>
              <w:t xml:space="preserve"> -make determined efforts to deal with a problem</w:t>
            </w:r>
          </w:p>
        </w:tc>
      </w:tr>
    </w:tbl>
    <w:p w:rsidR="269E0F54" w:rsidP="69FB5212" w:rsidRDefault="269E0F54" w14:paraId="3F571612" w14:textId="0D2888E9">
      <w:pPr>
        <w:pStyle w:val="Heading2"/>
      </w:pPr>
      <w:r w:rsidR="269E0F54">
        <w:rPr/>
        <w:t xml:space="preserve">JS </w:t>
      </w:r>
      <w:r w:rsidR="7CE302FE">
        <w:rPr/>
        <w:t>Examples</w:t>
      </w:r>
    </w:p>
    <w:p w:rsidR="710BF8CC" w:rsidRDefault="710BF8CC" w14:paraId="4CE379CF" w14:textId="53F0518F">
      <w:r w:rsidRPr="69FB5212" w:rsidR="710BF8CC">
        <w:rPr>
          <w:lang w:val="en-GB"/>
        </w:rPr>
        <w:t xml:space="preserve">The input will be provided as an </w:t>
      </w:r>
      <w:r w:rsidRPr="69FB5212" w:rsidR="710BF8CC">
        <w:rPr>
          <w:b w:val="1"/>
          <w:bCs w:val="1"/>
          <w:lang w:val="en-GB"/>
        </w:rPr>
        <w:t xml:space="preserve">array </w:t>
      </w:r>
      <w:r w:rsidRPr="69FB5212" w:rsidR="710BF8CC">
        <w:rPr>
          <w:b w:val="1"/>
          <w:bCs w:val="1"/>
          <w:lang w:val="en-GB"/>
        </w:rPr>
        <w:t>with</w:t>
      </w:r>
      <w:r w:rsidRPr="69FB5212" w:rsidR="710BF8CC">
        <w:rPr>
          <w:b w:val="1"/>
          <w:bCs w:val="1"/>
          <w:lang w:val="en-GB"/>
        </w:rPr>
        <w:t xml:space="preserve"> </w:t>
      </w:r>
      <w:r w:rsidRPr="69FB5212" w:rsidR="710BF8CC">
        <w:rPr>
          <w:b w:val="1"/>
          <w:bCs w:val="1"/>
          <w:lang w:val="en-GB"/>
        </w:rPr>
        <w:t xml:space="preserve">exactly three </w:t>
      </w:r>
      <w:r w:rsidRPr="69FB5212" w:rsidR="710BF8CC">
        <w:rPr>
          <w:b w:val="1"/>
          <w:bCs w:val="1"/>
          <w:lang w:val="en-GB"/>
        </w:rPr>
        <w:t>strings</w:t>
      </w:r>
      <w:r w:rsidRPr="69FB5212" w:rsidR="710BF8CC">
        <w:rPr>
          <w:b w:val="1"/>
          <w:bCs w:val="1"/>
          <w:lang w:val="en-GB"/>
        </w:rPr>
        <w:t xml:space="preserve"> in it</w:t>
      </w:r>
      <w:r w:rsidR="710BF8CC">
        <w:rPr/>
        <w:t>:</w:t>
      </w:r>
    </w:p>
    <w:tbl>
      <w:tblPr>
        <w:tblStyle w:val="TableGrid"/>
        <w:tblW w:w="10887" w:type="dxa"/>
        <w:tblInd w:w="-5" w:type="dxa"/>
        <w:tblLook w:val="04A0" w:firstRow="1" w:lastRow="0" w:firstColumn="1" w:lastColumn="0" w:noHBand="0" w:noVBand="1"/>
      </w:tblPr>
      <w:tblGrid>
        <w:gridCol w:w="10887"/>
      </w:tblGrid>
      <w:tr w:rsidRPr="009B4239" w:rsidR="00D879E3" w:rsidTr="69FB5212" w14:paraId="2C34EAEC" w14:textId="77777777">
        <w:tc>
          <w:tcPr>
            <w:tcW w:w="10887" w:type="dxa"/>
            <w:shd w:val="clear" w:color="auto" w:fill="D9D9D9" w:themeFill="background1" w:themeFillShade="D9"/>
            <w:tcMar/>
          </w:tcPr>
          <w:p w:rsidRPr="009B4239" w:rsidR="00D879E3" w:rsidP="00B52750" w:rsidRDefault="00D879E3" w14:paraId="69CB02BD" w14:textId="77777777">
            <w:pPr>
              <w:spacing w:before="80" w:after="120"/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Pr="00CC61A5" w:rsidR="00D879E3" w:rsidTr="69FB5212" w14:paraId="1753A00C" w14:textId="77777777">
        <w:tc>
          <w:tcPr>
            <w:tcW w:w="10887" w:type="dxa"/>
            <w:tcMar/>
          </w:tcPr>
          <w:p w:rsidR="00D879E3" w:rsidP="00B52750" w:rsidRDefault="00435EFC" w14:paraId="0525268C" w14:textId="77E2F4D2">
            <w:pPr>
              <w:rPr>
                <w:rFonts w:ascii="Consolas" w:hAnsi="Consolas" w:eastAsia="Calibri" w:cstheme="minorHAnsi"/>
              </w:rPr>
            </w:pPr>
            <w:r>
              <w:rPr>
                <w:rFonts w:ascii="Consolas" w:hAnsi="Consolas" w:eastAsia="Calibri" w:cstheme="minorHAnsi"/>
              </w:rPr>
              <w:t>(</w:t>
            </w:r>
            <w:r w:rsidR="009C325D">
              <w:rPr>
                <w:rFonts w:ascii="Consolas" w:hAnsi="Consolas" w:eastAsia="Calibri" w:cstheme="minorHAnsi"/>
              </w:rPr>
              <w:t>[</w:t>
            </w:r>
            <w:r w:rsidR="00D879E3">
              <w:rPr>
                <w:rFonts w:ascii="Consolas" w:hAnsi="Consolas" w:eastAsia="Calibri" w:cstheme="minorHAnsi"/>
              </w:rPr>
              <w:t>"programmer: an animal, which turns coffee into code | developer: a magician",</w:t>
            </w:r>
          </w:p>
          <w:p w:rsidR="00D879E3" w:rsidP="00B52750" w:rsidRDefault="00D879E3" w14:paraId="7D446EEB" w14:textId="0393A97F">
            <w:pPr>
              <w:rPr>
                <w:rFonts w:ascii="Consolas" w:hAnsi="Consolas" w:eastAsia="Calibri" w:cstheme="minorHAnsi"/>
              </w:rPr>
            </w:pPr>
            <w:r>
              <w:rPr>
                <w:rFonts w:ascii="Consolas" w:hAnsi="Consolas" w:eastAsia="Calibri" w:cstheme="minorHAnsi"/>
              </w:rPr>
              <w:t>"fish | domino",</w:t>
            </w:r>
          </w:p>
          <w:p w:rsidRPr="00CC61A5" w:rsidR="00D879E3" w:rsidP="00B52750" w:rsidRDefault="00D879E3" w14:paraId="45603810" w14:textId="08C7E683">
            <w:pPr>
              <w:rPr>
                <w:rFonts w:ascii="Consolas" w:hAnsi="Consolas" w:eastAsia="Calibri" w:cstheme="minorHAnsi"/>
              </w:rPr>
            </w:pPr>
            <w:r>
              <w:rPr>
                <w:rFonts w:ascii="Consolas" w:hAnsi="Consolas"/>
              </w:rPr>
              <w:t>"Hand Over"</w:t>
            </w:r>
            <w:r w:rsidR="009C325D">
              <w:rPr>
                <w:rFonts w:ascii="Consolas" w:hAnsi="Consolas"/>
              </w:rPr>
              <w:t>]</w:t>
            </w:r>
            <w:r w:rsidR="00435EFC">
              <w:rPr>
                <w:rFonts w:ascii="Consolas" w:hAnsi="Consolas"/>
              </w:rPr>
              <w:t>)</w:t>
            </w:r>
          </w:p>
        </w:tc>
      </w:tr>
      <w:tr w:rsidRPr="009B4239" w:rsidR="00D879E3" w:rsidTr="69FB5212" w14:paraId="04D43DC1" w14:textId="77777777">
        <w:trPr>
          <w:trHeight w:val="510"/>
        </w:trPr>
        <w:tc>
          <w:tcPr>
            <w:tcW w:w="10887" w:type="dxa"/>
            <w:shd w:val="clear" w:color="auto" w:fill="D9D9D9" w:themeFill="background1" w:themeFillShade="D9"/>
            <w:tcMar/>
          </w:tcPr>
          <w:p w:rsidRPr="009B4239" w:rsidR="00D879E3" w:rsidP="00B52750" w:rsidRDefault="00D879E3" w14:paraId="7E2FA4DA" w14:textId="77777777">
            <w:pPr>
              <w:spacing w:before="80" w:after="120"/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Pr="00CC61A5" w:rsidR="00D879E3" w:rsidTr="69FB5212" w14:paraId="2458683D" w14:textId="77777777">
        <w:trPr>
          <w:trHeight w:val="450"/>
        </w:trPr>
        <w:tc>
          <w:tcPr>
            <w:tcW w:w="10887" w:type="dxa"/>
            <w:tcMar/>
          </w:tcPr>
          <w:p w:rsidRPr="00CC61A5" w:rsidR="00D879E3" w:rsidP="5518F9F4" w:rsidRDefault="00D879E3" w14:paraId="5D51C0A5" w14:textId="3FEA0192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5518F9F4" w:rsidR="5518F9F4">
              <w:rPr>
                <w:rFonts w:ascii="Consolas" w:hAnsi="Consolas" w:eastAsia="Calibri" w:cs="Calibri" w:cstheme="minorAscii"/>
              </w:rPr>
              <w:t>programmer developer</w:t>
            </w:r>
          </w:p>
        </w:tc>
      </w:tr>
      <w:tr w:rsidR="69FB5212" w:rsidTr="69FB5212" w14:paraId="12D8D835">
        <w:trPr>
          <w:trHeight w:val="343"/>
        </w:trPr>
        <w:tc>
          <w:tcPr>
            <w:tcW w:w="10887" w:type="dxa"/>
            <w:shd w:val="clear" w:color="auto" w:fill="D9D9D9" w:themeFill="background1" w:themeFillShade="D9"/>
            <w:tcMar/>
          </w:tcPr>
          <w:p w:rsidR="269E0F54" w:rsidP="69FB5212" w:rsidRDefault="269E0F54" w14:paraId="5A2D671E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269E0F54">
              <w:rPr>
                <w:rFonts w:eastAsia="Calibri" w:cs="Calibri" w:cstheme="minorAscii"/>
                <w:b w:val="1"/>
                <w:bCs w:val="1"/>
              </w:rPr>
              <w:t>Input</w:t>
            </w:r>
          </w:p>
        </w:tc>
      </w:tr>
      <w:tr w:rsidR="69FB5212" w:rsidTr="69FB5212" w14:paraId="7DD8676D">
        <w:trPr>
          <w:trHeight w:val="343"/>
        </w:trPr>
        <w:tc>
          <w:tcPr>
            <w:tcW w:w="10887" w:type="dxa"/>
            <w:tcMar/>
          </w:tcPr>
          <w:p w:rsidR="710BF8CC" w:rsidP="69FB5212" w:rsidRDefault="710BF8CC" w14:paraId="33AB26CC" w14:textId="58D71632">
            <w:pPr>
              <w:rPr>
                <w:rFonts w:ascii="Consolas" w:hAnsi="Consolas" w:eastAsia="Calibri" w:cs="Calibri" w:cstheme="minorAscii"/>
              </w:rPr>
            </w:pPr>
            <w:r w:rsidRPr="69FB5212" w:rsidR="710BF8CC">
              <w:rPr>
                <w:rFonts w:ascii="Consolas" w:hAnsi="Consolas" w:eastAsia="Calibri" w:cs="Calibri" w:cstheme="minorAscii"/>
              </w:rPr>
              <w:t>(</w:t>
            </w:r>
            <w:r w:rsidRPr="69FB5212" w:rsidR="6C9FA99E">
              <w:rPr>
                <w:rFonts w:ascii="Consolas" w:hAnsi="Consolas" w:eastAsia="Calibri" w:cs="Calibri" w:cstheme="minorAscii"/>
              </w:rPr>
              <w:t>[</w:t>
            </w:r>
            <w:r w:rsidRPr="69FB5212" w:rsidR="269E0F54">
              <w:rPr>
                <w:rFonts w:ascii="Consolas" w:hAnsi="Consolas" w:eastAsia="Calibri" w:cs="Calibri" w:cstheme="minorAscii"/>
              </w:rPr>
              <w:t>"care: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 worry, anxiety, or concer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n | </w:t>
            </w:r>
            <w:r w:rsidRPr="69FB5212" w:rsidR="269E0F54">
              <w:rPr>
                <w:rFonts w:ascii="Consolas" w:hAnsi="Consolas" w:eastAsia="Calibri" w:cs="Calibri" w:cstheme="minorAscii"/>
              </w:rPr>
              <w:t>care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: </w:t>
            </w:r>
            <w:r w:rsidRPr="69FB5212" w:rsidR="269E0F54">
              <w:rPr>
                <w:rFonts w:ascii="Consolas" w:hAnsi="Consolas" w:eastAsia="Calibri" w:cs="Calibri" w:cstheme="minorAscii"/>
              </w:rPr>
              <w:t>a state of mind in which one is trouble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d | face: </w:t>
            </w:r>
            <w:r w:rsidRPr="69FB5212" w:rsidR="269E0F54">
              <w:rPr>
                <w:rFonts w:ascii="Consolas" w:hAnsi="Consolas" w:eastAsia="Calibri" w:cs="Calibri" w:cstheme="minorAscii"/>
              </w:rPr>
              <w:t>the front part of the head, from the forehead to the chin</w:t>
            </w:r>
            <w:r w:rsidRPr="69FB5212" w:rsidR="269E0F54">
              <w:rPr>
                <w:rFonts w:ascii="Consolas" w:hAnsi="Consolas" w:eastAsia="Calibri" w:cs="Calibri" w:cstheme="minorAscii"/>
              </w:rPr>
              <w:t>",</w:t>
            </w:r>
          </w:p>
          <w:p w:rsidR="269E0F54" w:rsidP="69FB5212" w:rsidRDefault="269E0F54" w14:paraId="3447A5DD" w14:textId="05C7B02E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>"care | kitchen | flower",</w:t>
            </w:r>
          </w:p>
          <w:p w:rsidR="269E0F54" w:rsidP="69FB5212" w:rsidRDefault="269E0F54" w14:paraId="114FC3AE" w14:textId="4E7B6A62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/>
              </w:rPr>
              <w:t>"Test"</w:t>
            </w:r>
            <w:r w:rsidRPr="69FB5212" w:rsidR="6C9FA99E">
              <w:rPr>
                <w:rFonts w:ascii="Consolas" w:hAnsi="Consolas"/>
              </w:rPr>
              <w:t>]</w:t>
            </w:r>
            <w:r w:rsidRPr="69FB5212" w:rsidR="710BF8CC">
              <w:rPr>
                <w:rFonts w:ascii="Consolas" w:hAnsi="Consolas"/>
              </w:rPr>
              <w:t>)</w:t>
            </w:r>
          </w:p>
        </w:tc>
      </w:tr>
      <w:tr w:rsidR="69FB5212" w:rsidTr="69FB5212" w14:paraId="47D5FB21">
        <w:trPr>
          <w:trHeight w:val="343"/>
        </w:trPr>
        <w:tc>
          <w:tcPr>
            <w:tcW w:w="10887" w:type="dxa"/>
            <w:shd w:val="clear" w:color="auto" w:fill="D9D9D9" w:themeFill="background1" w:themeFillShade="D9"/>
            <w:tcMar/>
          </w:tcPr>
          <w:p w:rsidR="269E0F54" w:rsidP="69FB5212" w:rsidRDefault="269E0F54" w14:paraId="489C0C83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269E0F54">
              <w:rPr>
                <w:rFonts w:eastAsia="Calibri" w:cs="Calibri" w:cstheme="minorAscii"/>
                <w:b w:val="1"/>
                <w:bCs w:val="1"/>
              </w:rPr>
              <w:t>Output</w:t>
            </w:r>
          </w:p>
        </w:tc>
      </w:tr>
      <w:tr w:rsidR="69FB5212" w:rsidTr="69FB5212" w14:paraId="0C851C98">
        <w:trPr>
          <w:trHeight w:val="343"/>
        </w:trPr>
        <w:tc>
          <w:tcPr>
            <w:tcW w:w="10887" w:type="dxa"/>
            <w:tcMar/>
          </w:tcPr>
          <w:p w:rsidR="269E0F54" w:rsidP="69FB5212" w:rsidRDefault="269E0F54" w14:paraId="1F108EA1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>care:</w:t>
            </w:r>
          </w:p>
          <w:p w:rsidR="269E0F54" w:rsidP="69FB5212" w:rsidRDefault="269E0F54" w14:paraId="0A0DE848" w14:textId="14B5F765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 xml:space="preserve"> </w:t>
            </w:r>
            <w:r w:rsidRPr="69FB5212" w:rsidR="269E0F54">
              <w:rPr>
                <w:rFonts w:ascii="Consolas" w:hAnsi="Consolas" w:eastAsia="Calibri" w:cs="Calibri" w:cstheme="minorAscii"/>
              </w:rPr>
              <w:t>-</w:t>
            </w:r>
            <w:r w:rsidRPr="69FB5212" w:rsidR="269E0F54">
              <w:rPr>
                <w:rFonts w:ascii="Consolas" w:hAnsi="Consolas" w:eastAsia="Calibri" w:cs="Calibri" w:cstheme="minorAscii"/>
              </w:rPr>
              <w:t>worry, anxiety, or concer</w:t>
            </w:r>
            <w:r w:rsidRPr="69FB5212" w:rsidR="269E0F54">
              <w:rPr>
                <w:rFonts w:ascii="Consolas" w:hAnsi="Consolas" w:eastAsia="Calibri" w:cs="Calibri" w:cstheme="minorAscii"/>
              </w:rPr>
              <w:t>n</w:t>
            </w:r>
            <w:r w:rsidRPr="69FB5212" w:rsidR="667F6E64">
              <w:rPr>
                <w:rFonts w:ascii="Consolas" w:hAnsi="Consolas" w:eastAsia="Calibri" w:cs="Calibri" w:cstheme="minorAscii"/>
              </w:rPr>
              <w:t xml:space="preserve"> </w:t>
            </w:r>
          </w:p>
          <w:p w:rsidR="269E0F54" w:rsidP="69FB5212" w:rsidRDefault="269E0F54" w14:paraId="3D2CEDAA" w14:textId="3CE404B4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 xml:space="preserve"> -</w:t>
            </w:r>
            <w:r w:rsidRPr="69FB5212" w:rsidR="269E0F54">
              <w:rPr>
                <w:rFonts w:ascii="Consolas" w:hAnsi="Consolas" w:eastAsia="Calibri" w:cs="Calibri" w:cstheme="minorAscii"/>
              </w:rPr>
              <w:t>a state of mind in which one is trouble</w:t>
            </w:r>
            <w:r w:rsidRPr="69FB5212" w:rsidR="269E0F54">
              <w:rPr>
                <w:rFonts w:ascii="Consolas" w:hAnsi="Consolas" w:eastAsia="Calibri" w:cs="Calibri" w:cstheme="minorAscii"/>
              </w:rPr>
              <w:t>d</w:t>
            </w:r>
          </w:p>
        </w:tc>
      </w:tr>
      <w:tr w:rsidR="69FB5212" w:rsidTr="69FB5212" w14:paraId="3C6192B1">
        <w:trPr>
          <w:trHeight w:val="343"/>
        </w:trPr>
        <w:tc>
          <w:tcPr>
            <w:tcW w:w="10887" w:type="dxa"/>
            <w:shd w:val="clear" w:color="auto" w:fill="D9D9D9" w:themeFill="background1" w:themeFillShade="D9"/>
            <w:tcMar/>
          </w:tcPr>
          <w:p w:rsidR="269E0F54" w:rsidP="69FB5212" w:rsidRDefault="269E0F54" w14:paraId="1EB23867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269E0F54">
              <w:rPr>
                <w:rFonts w:eastAsia="Calibri" w:cs="Calibri" w:cstheme="minorAscii"/>
                <w:b w:val="1"/>
                <w:bCs w:val="1"/>
              </w:rPr>
              <w:t>Input</w:t>
            </w:r>
          </w:p>
        </w:tc>
      </w:tr>
      <w:tr w:rsidR="69FB5212" w:rsidTr="69FB5212" w14:paraId="67715938">
        <w:trPr>
          <w:trHeight w:val="343"/>
        </w:trPr>
        <w:tc>
          <w:tcPr>
            <w:tcW w:w="10887" w:type="dxa"/>
            <w:tcMar/>
          </w:tcPr>
          <w:p w:rsidR="710BF8CC" w:rsidP="69FB5212" w:rsidRDefault="710BF8CC" w14:paraId="7E6FFC07" w14:textId="6FAD12DB">
            <w:pPr>
              <w:rPr>
                <w:rFonts w:ascii="Consolas" w:hAnsi="Consolas" w:eastAsia="Calibri" w:cs="Calibri" w:cstheme="minorAscii"/>
              </w:rPr>
            </w:pPr>
            <w:r w:rsidRPr="69FB5212" w:rsidR="710BF8CC">
              <w:rPr>
                <w:rFonts w:ascii="Consolas" w:hAnsi="Consolas" w:eastAsia="Calibri" w:cs="Calibri" w:cstheme="minorAscii"/>
              </w:rPr>
              <w:t>(</w:t>
            </w:r>
            <w:r w:rsidRPr="69FB5212" w:rsidR="6C9FA99E">
              <w:rPr>
                <w:rFonts w:ascii="Consolas" w:hAnsi="Consolas" w:eastAsia="Calibri" w:cs="Calibri" w:cstheme="minorAscii"/>
              </w:rPr>
              <w:t>[</w:t>
            </w:r>
            <w:r w:rsidRPr="69FB5212" w:rsidR="269E0F54">
              <w:rPr>
                <w:rFonts w:ascii="Consolas" w:hAnsi="Consolas" w:eastAsia="Calibri" w:cs="Calibri" w:cstheme="minorAscii"/>
              </w:rPr>
              <w:t>"tackle: t</w:t>
            </w:r>
            <w:r w:rsidRPr="69FB5212" w:rsidR="269E0F54">
              <w:rPr>
                <w:rFonts w:ascii="Consolas" w:hAnsi="Consolas" w:eastAsia="Calibri" w:cs="Calibri" w:cstheme="minorAscii"/>
              </w:rPr>
              <w:t>he equipment required for a task or sport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 | code: w</w:t>
            </w:r>
            <w:r w:rsidRPr="69FB5212" w:rsidR="269E0F54">
              <w:rPr>
                <w:rFonts w:ascii="Consolas" w:hAnsi="Consolas" w:eastAsia="Calibri" w:cs="Calibri" w:cstheme="minorAscii"/>
              </w:rPr>
              <w:t>rite code for a computer program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 | b</w:t>
            </w:r>
            <w:r w:rsidRPr="69FB5212" w:rsidR="269E0F54">
              <w:rPr>
                <w:rFonts w:ascii="Consolas" w:hAnsi="Consolas" w:eastAsia="Calibri" w:cs="Calibri" w:cstheme="minorAscii"/>
              </w:rPr>
              <w:t>it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: </w:t>
            </w:r>
            <w:r w:rsidRPr="69FB5212" w:rsidR="269E0F54">
              <w:rPr>
                <w:rFonts w:ascii="Consolas" w:hAnsi="Consolas" w:eastAsia="Calibri" w:cs="Calibri" w:cstheme="minorAscii"/>
              </w:rPr>
              <w:t>a small piece, part, or quantity of something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 | tackle: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 make determined efforts to deal with a problem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 | b</w:t>
            </w:r>
            <w:r w:rsidRPr="69FB5212" w:rsidR="269E0F54">
              <w:rPr>
                <w:rFonts w:ascii="Consolas" w:hAnsi="Consolas" w:eastAsia="Calibri" w:cs="Calibri" w:cstheme="minorAscii"/>
              </w:rPr>
              <w:t>it</w:t>
            </w:r>
            <w:r w:rsidRPr="69FB5212" w:rsidR="269E0F54">
              <w:rPr>
                <w:rFonts w:ascii="Consolas" w:hAnsi="Consolas" w:eastAsia="Calibri" w:cs="Calibri" w:cstheme="minorAscii"/>
              </w:rPr>
              <w:t xml:space="preserve">: </w:t>
            </w:r>
            <w:r w:rsidRPr="69FB5212" w:rsidR="269E0F54">
              <w:rPr>
                <w:rFonts w:ascii="Consolas" w:hAnsi="Consolas" w:eastAsia="Calibri" w:cs="Calibri" w:cstheme="minorAscii"/>
              </w:rPr>
              <w:t>a short time or distance</w:t>
            </w:r>
            <w:r w:rsidRPr="69FB5212" w:rsidR="269E0F54">
              <w:rPr>
                <w:rFonts w:ascii="Consolas" w:hAnsi="Consolas" w:eastAsia="Calibri" w:cs="Calibri" w:cstheme="minorAscii"/>
              </w:rPr>
              <w:t>",</w:t>
            </w:r>
          </w:p>
          <w:p w:rsidR="269E0F54" w:rsidP="69FB5212" w:rsidRDefault="269E0F54" w14:paraId="72B679EC" w14:textId="692A7FEE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>"bit | code | tackle",</w:t>
            </w:r>
          </w:p>
          <w:p w:rsidR="269E0F54" w:rsidP="69FB5212" w:rsidRDefault="269E0F54" w14:paraId="23CECA4F" w14:textId="5DB952EB">
            <w:pPr>
              <w:rPr>
                <w:rFonts w:ascii="Consolas" w:hAnsi="Consolas" w:eastAsia="Calibri" w:cs="Calibri" w:cstheme="minorAscii"/>
                <w:lang w:val="bg-BG"/>
              </w:rPr>
            </w:pPr>
            <w:r w:rsidRPr="69FB5212" w:rsidR="269E0F54">
              <w:rPr>
                <w:rFonts w:ascii="Consolas" w:hAnsi="Consolas"/>
              </w:rPr>
              <w:t>"Test"</w:t>
            </w:r>
            <w:r w:rsidRPr="69FB5212" w:rsidR="5E5CBF2E">
              <w:rPr>
                <w:rFonts w:ascii="Consolas" w:hAnsi="Consolas"/>
              </w:rPr>
              <w:t>]</w:t>
            </w:r>
            <w:r w:rsidRPr="69FB5212" w:rsidR="710BF8CC">
              <w:rPr>
                <w:rFonts w:ascii="Consolas" w:hAnsi="Consolas"/>
              </w:rPr>
              <w:t>)</w:t>
            </w:r>
          </w:p>
        </w:tc>
      </w:tr>
      <w:tr w:rsidR="69FB5212" w:rsidTr="69FB5212" w14:paraId="646CB86C">
        <w:trPr>
          <w:trHeight w:val="343"/>
        </w:trPr>
        <w:tc>
          <w:tcPr>
            <w:tcW w:w="10887" w:type="dxa"/>
            <w:shd w:val="clear" w:color="auto" w:fill="D9D9D9" w:themeFill="background1" w:themeFillShade="D9"/>
            <w:tcMar/>
          </w:tcPr>
          <w:p w:rsidR="269E0F54" w:rsidP="69FB5212" w:rsidRDefault="269E0F54" w14:paraId="7EDF599E">
            <w:pPr>
              <w:spacing w:before="80" w:after="120"/>
              <w:jc w:val="center"/>
              <w:rPr>
                <w:rFonts w:eastAsia="Calibri" w:cs="Calibri" w:cstheme="minorAscii"/>
                <w:b w:val="1"/>
                <w:bCs w:val="1"/>
              </w:rPr>
            </w:pPr>
            <w:r w:rsidRPr="69FB5212" w:rsidR="269E0F54">
              <w:rPr>
                <w:rFonts w:eastAsia="Calibri" w:cs="Calibri" w:cstheme="minorAscii"/>
                <w:b w:val="1"/>
                <w:bCs w:val="1"/>
              </w:rPr>
              <w:t>Output</w:t>
            </w:r>
          </w:p>
        </w:tc>
      </w:tr>
      <w:tr w:rsidR="69FB5212" w:rsidTr="69FB5212" w14:paraId="1F0DFE25">
        <w:trPr>
          <w:trHeight w:val="343"/>
        </w:trPr>
        <w:tc>
          <w:tcPr>
            <w:tcW w:w="10887" w:type="dxa"/>
            <w:tcMar/>
          </w:tcPr>
          <w:p w:rsidR="269E0F54" w:rsidP="69FB5212" w:rsidRDefault="269E0F54" w14:paraId="7319F5BB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>b</w:t>
            </w:r>
            <w:r w:rsidRPr="69FB5212" w:rsidR="269E0F54">
              <w:rPr>
                <w:rFonts w:ascii="Consolas" w:hAnsi="Consolas" w:eastAsia="Calibri" w:cs="Calibri" w:cstheme="minorAscii"/>
              </w:rPr>
              <w:t>it</w:t>
            </w:r>
            <w:r w:rsidRPr="69FB5212" w:rsidR="269E0F54">
              <w:rPr>
                <w:rFonts w:ascii="Consolas" w:hAnsi="Consolas" w:eastAsia="Calibri" w:cs="Calibri" w:cstheme="minorAscii"/>
              </w:rPr>
              <w:t>:</w:t>
            </w:r>
          </w:p>
          <w:p w:rsidR="269E0F54" w:rsidP="69FB5212" w:rsidRDefault="269E0F54" w14:paraId="16875C00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 xml:space="preserve"> -a small piece, part, or quantity of something</w:t>
            </w:r>
          </w:p>
          <w:p w:rsidR="269E0F54" w:rsidP="69FB5212" w:rsidRDefault="269E0F54" w14:paraId="5D769838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 xml:space="preserve"> -a short time or distance</w:t>
            </w:r>
          </w:p>
          <w:p w:rsidR="269E0F54" w:rsidP="69FB5212" w:rsidRDefault="269E0F54" w14:paraId="112283C3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>c</w:t>
            </w:r>
            <w:r w:rsidRPr="69FB5212" w:rsidR="269E0F54">
              <w:rPr>
                <w:rFonts w:ascii="Consolas" w:hAnsi="Consolas" w:eastAsia="Calibri" w:cs="Calibri" w:cstheme="minorAscii"/>
              </w:rPr>
              <w:t>ode</w:t>
            </w:r>
            <w:r w:rsidRPr="69FB5212" w:rsidR="269E0F54">
              <w:rPr>
                <w:rFonts w:ascii="Consolas" w:hAnsi="Consolas" w:eastAsia="Calibri" w:cs="Calibri" w:cstheme="minorAscii"/>
              </w:rPr>
              <w:t>:</w:t>
            </w:r>
          </w:p>
          <w:p w:rsidR="269E0F54" w:rsidP="69FB5212" w:rsidRDefault="269E0F54" w14:paraId="6BEEF7A5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 xml:space="preserve"> -write code for a computer program</w:t>
            </w:r>
          </w:p>
          <w:p w:rsidR="269E0F54" w:rsidP="69FB5212" w:rsidRDefault="269E0F54" w14:paraId="0A37B9C0">
            <w:pPr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>t</w:t>
            </w:r>
            <w:r w:rsidRPr="69FB5212" w:rsidR="269E0F54">
              <w:rPr>
                <w:rFonts w:ascii="Consolas" w:hAnsi="Consolas" w:eastAsia="Calibri" w:cs="Calibri" w:cstheme="minorAscii"/>
              </w:rPr>
              <w:t>ackle</w:t>
            </w:r>
            <w:r w:rsidRPr="69FB5212" w:rsidR="269E0F54">
              <w:rPr>
                <w:rFonts w:ascii="Consolas" w:hAnsi="Consolas" w:eastAsia="Calibri" w:cs="Calibri" w:cstheme="minorAscii"/>
              </w:rPr>
              <w:t>:</w:t>
            </w:r>
          </w:p>
          <w:p w:rsidR="269E0F54" w:rsidP="69FB5212" w:rsidRDefault="269E0F54" w14:paraId="3580FEA4" w14:textId="09B72316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 xml:space="preserve"> </w:t>
            </w:r>
            <w:r w:rsidRPr="69FB5212" w:rsidR="269E0F54">
              <w:rPr>
                <w:rFonts w:ascii="Consolas" w:hAnsi="Consolas" w:eastAsia="Calibri" w:cs="Calibri" w:cstheme="minorAscii"/>
              </w:rPr>
              <w:t>-the equipment required for a task or sport</w:t>
            </w:r>
            <w:r w:rsidRPr="69FB5212" w:rsidR="667F6E64">
              <w:rPr>
                <w:rFonts w:ascii="Consolas" w:hAnsi="Consolas" w:eastAsia="Calibri" w:cs="Calibri" w:cstheme="minorAscii"/>
              </w:rPr>
              <w:t xml:space="preserve"> </w:t>
            </w:r>
          </w:p>
          <w:p w:rsidR="269E0F54" w:rsidP="69FB5212" w:rsidRDefault="269E0F54" w14:paraId="20EAA5B2" w14:textId="057FCBF2">
            <w:pPr>
              <w:pStyle w:val="Normal"/>
              <w:rPr>
                <w:rFonts w:ascii="Consolas" w:hAnsi="Consolas" w:eastAsia="Calibri" w:cs="Calibri" w:cstheme="minorAscii"/>
              </w:rPr>
            </w:pPr>
            <w:r w:rsidRPr="69FB5212" w:rsidR="269E0F54">
              <w:rPr>
                <w:rFonts w:ascii="Consolas" w:hAnsi="Consolas" w:eastAsia="Calibri" w:cs="Calibri" w:cstheme="minorAscii"/>
              </w:rPr>
              <w:t xml:space="preserve"> -make determined efforts to deal with a problem</w:t>
            </w:r>
          </w:p>
        </w:tc>
      </w:tr>
    </w:tbl>
    <w:p w:rsidRPr="00397DAA" w:rsidR="00FF105D" w:rsidRDefault="00FF105D" w14:paraId="55B1DB14" w14:textId="60CE4E5D"/>
    <w:p w:rsidR="69FB5212" w:rsidP="69FB5212" w:rsidRDefault="69FB5212" w14:paraId="3CB869CA" w14:textId="03E4056D">
      <w:pPr>
        <w:pStyle w:val="Normal"/>
      </w:pPr>
    </w:p>
    <w:p w:rsidR="69FB5212" w:rsidP="69FB5212" w:rsidRDefault="69FB5212" w14:paraId="67D64621" w14:textId="7ECE915E">
      <w:pPr>
        <w:pStyle w:val="Normal"/>
      </w:pPr>
    </w:p>
    <w:sectPr w:rsidRPr="00397DAA" w:rsidR="00FF105D" w:rsidSect="00B7526C">
      <w:footerReference w:type="default" r:id="rId9"/>
      <w:pgSz w:w="12240" w:h="15840" w:orient="portrait"/>
      <w:pgMar w:top="567" w:right="737" w:bottom="1077" w:left="73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5321F" w:rsidP="00C01900" w:rsidRDefault="00F5321F" w14:paraId="1BF499DC" w14:textId="77777777">
      <w:pPr>
        <w:spacing w:after="0" w:line="240" w:lineRule="auto"/>
      </w:pPr>
      <w:r>
        <w:separator/>
      </w:r>
    </w:p>
  </w:endnote>
  <w:endnote w:type="continuationSeparator" w:id="0">
    <w:p w:rsidR="00F5321F" w:rsidP="00C01900" w:rsidRDefault="00F5321F" w14:paraId="73F9197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C01900" w:rsidP="00C01900" w:rsidRDefault="00C01900" w14:paraId="5C2C7E3E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F3EA37" wp14:editId="756D03B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C01900" w:rsidP="00C01900" w:rsidRDefault="00C01900" w14:paraId="70871CB3" w14:textId="7777777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1F3EA37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C01900" w:rsidP="00C01900" w:rsidRDefault="00C01900" w14:paraId="70871CB3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34651C" wp14:editId="5F17D71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C01900" w:rsidP="00C01900" w:rsidRDefault="00C01900" w14:paraId="5FA04C2E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:rsidRPr="00596AA5" w:rsidR="00C01900" w:rsidP="00C01900" w:rsidRDefault="00C01900" w14:paraId="23976112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A5BB11" wp14:editId="240669F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1D3361" wp14:editId="6C48DE9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9106B9" wp14:editId="50BBD16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5C5ED6" wp14:editId="02AF277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89AD0A" wp14:editId="00C023F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2F8DB8" wp14:editId="495CBC6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B40087" wp14:editId="6584F75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1266BB" wp14:editId="11FBD36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E9C421" wp14:editId="1715D1D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7234651C">
              <v:textbox inset=".5mm,1.2mm,.5mm,.5mm">
                <w:txbxContent>
                  <w:p w:rsidRPr="002C539D" w:rsidR="00C01900" w:rsidP="00C01900" w:rsidRDefault="00C01900" w14:paraId="5FA04C2E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C01900" w:rsidP="00C01900" w:rsidRDefault="00C01900" w14:paraId="23976112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A5BB11" wp14:editId="240669F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1D3361" wp14:editId="6C48DE9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9106B9" wp14:editId="50BBD16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5C5ED6" wp14:editId="02AF277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89AD0A" wp14:editId="00C023F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2F8DB8" wp14:editId="495CBC6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B40087" wp14:editId="6584F75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1266BB" wp14:editId="11FBD36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E9C421" wp14:editId="1715D1D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0A340D5" wp14:editId="01FAFD0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CAB51D" wp14:editId="3F92E7C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165A9E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D20699" wp14:editId="7153DE7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C01900" w:rsidP="00C01900" w:rsidRDefault="00C01900" w14:paraId="3B1F4918" w14:textId="79EF10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1C5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1C5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01D20699">
              <v:textbox inset="0,0,0,0">
                <w:txbxContent>
                  <w:p w:rsidRPr="00596AA5" w:rsidR="00C01900" w:rsidP="00C01900" w:rsidRDefault="00C01900" w14:paraId="3B1F4918" w14:textId="79EF10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1C5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1C5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C01900" w:rsidRDefault="00C01900" w14:paraId="6A40034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5321F" w:rsidP="00C01900" w:rsidRDefault="00F5321F" w14:paraId="7A7A05E0" w14:textId="77777777">
      <w:pPr>
        <w:spacing w:after="0" w:line="240" w:lineRule="auto"/>
      </w:pPr>
      <w:r>
        <w:separator/>
      </w:r>
    </w:p>
  </w:footnote>
  <w:footnote w:type="continuationSeparator" w:id="0">
    <w:p w:rsidR="00F5321F" w:rsidP="00C01900" w:rsidRDefault="00F5321F" w14:paraId="5FD330E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444B2"/>
    <w:multiLevelType w:val="hybridMultilevel"/>
    <w:tmpl w:val="0EAEAA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025477F"/>
    <w:multiLevelType w:val="hybridMultilevel"/>
    <w:tmpl w:val="66C4F7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tDQxMjSwMLIwMbNU0lEKTi0uzszPAykwrAUAUs/WMiwAAAA="/>
  </w:docVars>
  <w:rsids>
    <w:rsidRoot w:val="00DE6D27"/>
    <w:rsid w:val="000A251E"/>
    <w:rsid w:val="000C48F5"/>
    <w:rsid w:val="00101478"/>
    <w:rsid w:val="00127B15"/>
    <w:rsid w:val="0017659C"/>
    <w:rsid w:val="00187C37"/>
    <w:rsid w:val="001F24ED"/>
    <w:rsid w:val="00235D2C"/>
    <w:rsid w:val="002636E5"/>
    <w:rsid w:val="00264224"/>
    <w:rsid w:val="002978CE"/>
    <w:rsid w:val="002E5BE5"/>
    <w:rsid w:val="00381B39"/>
    <w:rsid w:val="0039103E"/>
    <w:rsid w:val="00397DAA"/>
    <w:rsid w:val="003E72DA"/>
    <w:rsid w:val="003F1C2D"/>
    <w:rsid w:val="00434DE3"/>
    <w:rsid w:val="00435EFC"/>
    <w:rsid w:val="004820A7"/>
    <w:rsid w:val="004A1C5F"/>
    <w:rsid w:val="004D2D63"/>
    <w:rsid w:val="004F4234"/>
    <w:rsid w:val="00523FBA"/>
    <w:rsid w:val="005C6EE0"/>
    <w:rsid w:val="006115E7"/>
    <w:rsid w:val="00693341"/>
    <w:rsid w:val="006B734E"/>
    <w:rsid w:val="006F3170"/>
    <w:rsid w:val="006F51D8"/>
    <w:rsid w:val="00747B61"/>
    <w:rsid w:val="0096511A"/>
    <w:rsid w:val="009B4239"/>
    <w:rsid w:val="009C325D"/>
    <w:rsid w:val="00A045C5"/>
    <w:rsid w:val="00A5516D"/>
    <w:rsid w:val="00AC3281"/>
    <w:rsid w:val="00B7526C"/>
    <w:rsid w:val="00BE03DF"/>
    <w:rsid w:val="00BF687A"/>
    <w:rsid w:val="00C01900"/>
    <w:rsid w:val="00C727D3"/>
    <w:rsid w:val="00CB3641"/>
    <w:rsid w:val="00CC12B4"/>
    <w:rsid w:val="00CC61A5"/>
    <w:rsid w:val="00D16BA7"/>
    <w:rsid w:val="00D82674"/>
    <w:rsid w:val="00D879E3"/>
    <w:rsid w:val="00DB24BE"/>
    <w:rsid w:val="00DE6439"/>
    <w:rsid w:val="00DE6D27"/>
    <w:rsid w:val="00E053C6"/>
    <w:rsid w:val="00E503C3"/>
    <w:rsid w:val="00E6303D"/>
    <w:rsid w:val="00E63556"/>
    <w:rsid w:val="00E954D8"/>
    <w:rsid w:val="00F3725F"/>
    <w:rsid w:val="00F5321F"/>
    <w:rsid w:val="00F7533F"/>
    <w:rsid w:val="00F801AF"/>
    <w:rsid w:val="00FF105D"/>
    <w:rsid w:val="01AEF407"/>
    <w:rsid w:val="02098683"/>
    <w:rsid w:val="10522D38"/>
    <w:rsid w:val="13136D40"/>
    <w:rsid w:val="16B8EFCC"/>
    <w:rsid w:val="183C46DB"/>
    <w:rsid w:val="1CB84338"/>
    <w:rsid w:val="1FA71B37"/>
    <w:rsid w:val="2281CB9D"/>
    <w:rsid w:val="2474D8DD"/>
    <w:rsid w:val="2501A186"/>
    <w:rsid w:val="26148123"/>
    <w:rsid w:val="269E0F54"/>
    <w:rsid w:val="273BCC62"/>
    <w:rsid w:val="28394248"/>
    <w:rsid w:val="2A736D24"/>
    <w:rsid w:val="2A82E28E"/>
    <w:rsid w:val="2E18EFB0"/>
    <w:rsid w:val="31509072"/>
    <w:rsid w:val="3586AC25"/>
    <w:rsid w:val="3A5F8759"/>
    <w:rsid w:val="3F99422C"/>
    <w:rsid w:val="42D0E2EE"/>
    <w:rsid w:val="49ACD239"/>
    <w:rsid w:val="4F303E50"/>
    <w:rsid w:val="4FA8DBCC"/>
    <w:rsid w:val="51459019"/>
    <w:rsid w:val="52527B69"/>
    <w:rsid w:val="52527B69"/>
    <w:rsid w:val="5518F9F4"/>
    <w:rsid w:val="587A303A"/>
    <w:rsid w:val="59A9CDA6"/>
    <w:rsid w:val="5AB8F204"/>
    <w:rsid w:val="5E5CBF2E"/>
    <w:rsid w:val="60C72E86"/>
    <w:rsid w:val="6262FEE7"/>
    <w:rsid w:val="667F6E64"/>
    <w:rsid w:val="69FB5212"/>
    <w:rsid w:val="6ADD2977"/>
    <w:rsid w:val="6ADD2977"/>
    <w:rsid w:val="6C78F9D8"/>
    <w:rsid w:val="6C9FA99E"/>
    <w:rsid w:val="6FE7A089"/>
    <w:rsid w:val="710BF8CC"/>
    <w:rsid w:val="715617BC"/>
    <w:rsid w:val="7CE30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DF98D"/>
  <w15:chartTrackingRefBased/>
  <w15:docId w15:val="{48D9B234-9380-416B-97E9-668ED7473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6D27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4239"/>
    <w:pPr>
      <w:keepNext/>
      <w:keepLines/>
      <w:spacing w:before="120" w:after="40" w:line="240" w:lineRule="auto"/>
      <w:outlineLvl w:val="1"/>
    </w:pPr>
    <w:rPr>
      <w:rFonts w:ascii="Calibri" w:hAnsi="Calibri" w:eastAsia="Times New Roman" w:cs="Times New Roman"/>
      <w:b/>
      <w:color w:val="8F400B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423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E6D27"/>
    <w:rPr>
      <w:rFonts w:eastAsiaTheme="majorEastAsia" w:cstheme="majorBidi"/>
      <w:b/>
      <w:color w:val="642D08"/>
      <w:sz w:val="40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B423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9B42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9B4239"/>
    <w:rPr>
      <w:rFonts w:ascii="Calibri" w:hAnsi="Calibri" w:eastAsia="Times New Roman" w:cs="Times New Roman"/>
      <w:b/>
      <w:color w:val="8F400B"/>
      <w:sz w:val="32"/>
      <w:szCs w:val="32"/>
    </w:rPr>
  </w:style>
  <w:style w:type="paragraph" w:styleId="ListParagraph">
    <w:name w:val="List Paragraph"/>
    <w:basedOn w:val="Normal"/>
    <w:uiPriority w:val="34"/>
    <w:qFormat/>
    <w:rsid w:val="002E5B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1900"/>
    <w:pPr>
      <w:tabs>
        <w:tab w:val="center" w:pos="4703"/>
        <w:tab w:val="right" w:pos="940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1900"/>
  </w:style>
  <w:style w:type="paragraph" w:styleId="Footer">
    <w:name w:val="footer"/>
    <w:basedOn w:val="Normal"/>
    <w:link w:val="FooterChar"/>
    <w:uiPriority w:val="99"/>
    <w:unhideWhenUsed/>
    <w:rsid w:val="00C01900"/>
    <w:pPr>
      <w:tabs>
        <w:tab w:val="center" w:pos="4703"/>
        <w:tab w:val="right" w:pos="940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1900"/>
  </w:style>
  <w:style w:type="character" w:styleId="Hyperlink">
    <w:name w:val="Hyperlink"/>
    <w:basedOn w:val="DefaultParagraphFont"/>
    <w:uiPriority w:val="99"/>
    <w:unhideWhenUsed/>
    <w:rsid w:val="00C019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microsoft.com/office/2007/relationships/hdphoto" Target="media/hdphoto1.wdp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war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y Fundamentals Exam</dc:title>
  <dc:subject>Technology Fundamentals</dc:subject>
  <dc:creator>Peshh Dyankoff</dc:creator>
  <keywords>softuni, technology fundamentals, exam</keywords>
  <dc:description>Technology Fundamentals Course @ SoftUni - https://softuni.bg/courses/technology-fundamentals</dc:description>
  <lastModifiedBy>joana.veskova</lastModifiedBy>
  <revision>27</revision>
  <dcterms:created xsi:type="dcterms:W3CDTF">2021-07-07T10:50:00.0000000Z</dcterms:created>
  <dcterms:modified xsi:type="dcterms:W3CDTF">2022-05-17T09:36:26.2320686Z</dcterms:modified>
  <category>programming, education, software engineering, software development</category>
</coreProperties>
</file>